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13AE7" w14:textId="77777777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 xml:space="preserve">Media contact: </w:t>
                            </w:r>
                          </w:p>
                          <w:p w14:paraId="0C01B7D9" w14:textId="77777777" w:rsidR="00615C59" w:rsidRPr="00E13F6B" w:rsidRDefault="00615C59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>Seoyong Choi</w:t>
                            </w:r>
                          </w:p>
                          <w:p w14:paraId="69ADE009" w14:textId="38F6B0B9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 xml:space="preserve">Global PR </w:t>
                            </w:r>
                          </w:p>
                          <w:p w14:paraId="4E78B98C" w14:textId="6148FF39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T. </w:t>
                            </w:r>
                            <w:r w:rsidR="00DB2480"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+82-2-3464-</w:t>
                            </w:r>
                            <w:r w:rsidR="00615C59"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2114</w:t>
                            </w:r>
                          </w:p>
                          <w:p w14:paraId="10BFCE95" w14:textId="219C0584" w:rsidR="00CF4A83" w:rsidRPr="00E13F6B" w:rsidRDefault="00296238" w:rsidP="00CA5C5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E. </w:t>
                            </w:r>
                            <w:r w:rsidR="00615C59"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syc@kia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/u0d13wAA&#10;AAsBAAAPAAAAAAAAAAAAAAAAACoEAABkcnMvZG93bnJldi54bWxQSwUGAAAAAAQABADzAAAANgUA&#10;AAAA&#10;" filled="f" stroked="f">
                <v:path arrowok="t"/>
                <v:textbox>
                  <w:txbxContent>
                    <w:p w14:paraId="2F513AE7" w14:textId="77777777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s-ES"/>
                        </w:rPr>
                        <w:t xml:space="preserve">Media contact: </w:t>
                      </w:r>
                    </w:p>
                    <w:p w14:paraId="0C01B7D9" w14:textId="77777777" w:rsidR="00615C59" w:rsidRPr="00E13F6B" w:rsidRDefault="00615C59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>Seoyong Choi</w:t>
                      </w:r>
                    </w:p>
                    <w:p w14:paraId="69ADE009" w14:textId="38F6B0B9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 xml:space="preserve">Global PR </w:t>
                      </w:r>
                    </w:p>
                    <w:p w14:paraId="4E78B98C" w14:textId="6148FF39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T. </w:t>
                      </w:r>
                      <w:r w:rsidR="00DB2480"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+82-2-3464-</w:t>
                      </w:r>
                      <w:r w:rsidR="00615C59"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2114</w:t>
                      </w:r>
                    </w:p>
                    <w:p w14:paraId="10BFCE95" w14:textId="219C0584" w:rsidR="00CF4A83" w:rsidRPr="00E13F6B" w:rsidRDefault="00296238" w:rsidP="00CA5C5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E. </w:t>
                      </w:r>
                      <w:r w:rsidR="00615C59"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syc@kia.com</w:t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646EBFD8" w14:textId="78DA5B2C" w:rsidR="00E366CF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CA5C55">
        <w:rPr>
          <w:rFonts w:ascii="Arial Black" w:hAnsi="Arial Black"/>
          <w:color w:val="EA0029"/>
          <w:sz w:val="52"/>
          <w:szCs w:val="52"/>
        </w:rPr>
        <w:t>NEWS</w:t>
      </w:r>
    </w:p>
    <w:p w14:paraId="13D5ABD1" w14:textId="7860ECA0" w:rsidR="00F71368" w:rsidRPr="00EA29A9" w:rsidRDefault="00F71368" w:rsidP="00AB4605">
      <w:pPr>
        <w:spacing w:line="240" w:lineRule="auto"/>
        <w:rPr>
          <w:rFonts w:cs="Arial"/>
          <w:b/>
          <w:color w:val="EA0029"/>
          <w:sz w:val="32"/>
          <w:szCs w:val="32"/>
          <w:lang w:eastAsia="ko-KR"/>
        </w:rPr>
      </w:pPr>
    </w:p>
    <w:p w14:paraId="1FD05862" w14:textId="76B69D1B" w:rsidR="00B0147E" w:rsidRPr="002B0807" w:rsidRDefault="00B0147E" w:rsidP="002B0807">
      <w:pPr>
        <w:pStyle w:val="Default"/>
        <w:ind w:leftChars="-130" w:left="-285" w:rightChars="-150" w:right="-330" w:hanging="1"/>
        <w:jc w:val="center"/>
        <w:rPr>
          <w:b/>
          <w:bCs/>
          <w:color w:val="auto"/>
          <w:sz w:val="36"/>
          <w:szCs w:val="36"/>
        </w:rPr>
      </w:pPr>
      <w:bookmarkStart w:id="0" w:name="_GoBack"/>
      <w:r w:rsidRPr="002B0807">
        <w:rPr>
          <w:b/>
          <w:bCs/>
          <w:color w:val="auto"/>
          <w:sz w:val="36"/>
          <w:szCs w:val="36"/>
        </w:rPr>
        <w:t>Kia announces new Senior Chief Designers as heads of Global Design Centers</w:t>
      </w:r>
      <w:bookmarkEnd w:id="0"/>
      <w:r w:rsidR="00BD1619" w:rsidRPr="002B0807">
        <w:rPr>
          <w:b/>
          <w:bCs/>
          <w:color w:val="auto"/>
          <w:sz w:val="36"/>
          <w:szCs w:val="36"/>
        </w:rPr>
        <w:t>,</w:t>
      </w:r>
      <w:r w:rsidR="00044E7E" w:rsidRPr="002B0807">
        <w:rPr>
          <w:b/>
          <w:bCs/>
          <w:color w:val="auto"/>
          <w:sz w:val="36"/>
          <w:szCs w:val="36"/>
        </w:rPr>
        <w:t xml:space="preserve"> strengthening</w:t>
      </w:r>
      <w:r w:rsidRPr="002B0807">
        <w:rPr>
          <w:b/>
          <w:bCs/>
          <w:color w:val="auto"/>
          <w:sz w:val="36"/>
          <w:szCs w:val="36"/>
        </w:rPr>
        <w:t xml:space="preserve"> the </w:t>
      </w:r>
      <w:r w:rsidR="00DE3BB9" w:rsidRPr="002B0807">
        <w:rPr>
          <w:b/>
          <w:bCs/>
          <w:color w:val="auto"/>
          <w:sz w:val="36"/>
          <w:szCs w:val="36"/>
        </w:rPr>
        <w:t>impact</w:t>
      </w:r>
      <w:r w:rsidR="00044E7E" w:rsidRPr="002B0807">
        <w:rPr>
          <w:b/>
          <w:bCs/>
          <w:color w:val="auto"/>
          <w:sz w:val="36"/>
          <w:szCs w:val="36"/>
        </w:rPr>
        <w:t xml:space="preserve"> of design, under </w:t>
      </w:r>
      <w:r w:rsidRPr="002B0807">
        <w:rPr>
          <w:b/>
          <w:bCs/>
          <w:color w:val="auto"/>
          <w:sz w:val="36"/>
          <w:szCs w:val="36"/>
        </w:rPr>
        <w:t>‘Opposites United’ philosophy</w:t>
      </w:r>
    </w:p>
    <w:p w14:paraId="53B06F50" w14:textId="77777777" w:rsidR="000B0A71" w:rsidRPr="001824C5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</w:p>
    <w:p w14:paraId="4275C154" w14:textId="430F23B1" w:rsidR="00F8660F" w:rsidRDefault="00595E47" w:rsidP="00EF1405">
      <w:pPr>
        <w:pStyle w:val="a4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Oliver Samson appointed Head of Kia Design Center Europe</w:t>
      </w:r>
    </w:p>
    <w:p w14:paraId="67EBD187" w14:textId="646D290D" w:rsidR="00ED5E92" w:rsidRDefault="00595E47" w:rsidP="00EF1405">
      <w:pPr>
        <w:pStyle w:val="a4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proofErr w:type="spellStart"/>
      <w:r>
        <w:rPr>
          <w:b/>
          <w:bCs/>
          <w:color w:val="000000" w:themeColor="text1"/>
          <w:sz w:val="24"/>
          <w:szCs w:val="24"/>
        </w:rPr>
        <w:t>Seungmo</w:t>
      </w:r>
      <w:proofErr w:type="spellEnd"/>
      <w:r>
        <w:rPr>
          <w:b/>
          <w:bCs/>
          <w:color w:val="000000" w:themeColor="text1"/>
          <w:sz w:val="24"/>
          <w:szCs w:val="24"/>
        </w:rPr>
        <w:t xml:space="preserve"> Lim appointed Head of Kia Design Center China</w:t>
      </w:r>
    </w:p>
    <w:p w14:paraId="510FBDA6" w14:textId="26DF07D9" w:rsidR="00580065" w:rsidRDefault="00595E47" w:rsidP="00EF1405">
      <w:pPr>
        <w:pStyle w:val="a4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Announcements underscore Kia’s </w:t>
      </w:r>
      <w:r w:rsidR="00580065">
        <w:rPr>
          <w:b/>
          <w:bCs/>
          <w:color w:val="000000" w:themeColor="text1"/>
          <w:sz w:val="24"/>
          <w:szCs w:val="24"/>
        </w:rPr>
        <w:t>commitment</w:t>
      </w:r>
      <w:r>
        <w:rPr>
          <w:b/>
          <w:bCs/>
          <w:color w:val="000000" w:themeColor="text1"/>
          <w:sz w:val="24"/>
          <w:szCs w:val="24"/>
        </w:rPr>
        <w:t xml:space="preserve"> to </w:t>
      </w:r>
      <w:r w:rsidR="00580065">
        <w:rPr>
          <w:b/>
          <w:bCs/>
          <w:color w:val="000000" w:themeColor="text1"/>
          <w:sz w:val="24"/>
          <w:szCs w:val="24"/>
        </w:rPr>
        <w:t>impactful design and ‘Movement That Inspires’</w:t>
      </w:r>
    </w:p>
    <w:p w14:paraId="43B3AA92" w14:textId="6C7A7C75" w:rsidR="00ED5E92" w:rsidRDefault="00580065" w:rsidP="00EF1405">
      <w:pPr>
        <w:pStyle w:val="a4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Designers to work with Head of Kia Global Design, EVP Karim Habib, on </w:t>
      </w:r>
      <w:r w:rsidR="00595E47">
        <w:rPr>
          <w:b/>
          <w:bCs/>
          <w:color w:val="000000" w:themeColor="text1"/>
          <w:sz w:val="24"/>
          <w:szCs w:val="24"/>
        </w:rPr>
        <w:t xml:space="preserve">worldwide implementation of award-winning ‘Opposites United’ philosophy </w:t>
      </w:r>
    </w:p>
    <w:p w14:paraId="1D00A324" w14:textId="77777777" w:rsidR="00F8660F" w:rsidRPr="00E866E2" w:rsidRDefault="00F8660F" w:rsidP="00E866E2">
      <w:pPr>
        <w:rPr>
          <w:b/>
          <w:bCs/>
          <w:color w:val="000000" w:themeColor="text1"/>
          <w:sz w:val="24"/>
          <w:szCs w:val="24"/>
        </w:rPr>
      </w:pPr>
    </w:p>
    <w:p w14:paraId="487510CC" w14:textId="3982E6C8" w:rsidR="006569B4" w:rsidRDefault="00DB2480" w:rsidP="00595E47">
      <w:r w:rsidRPr="00BE5362">
        <w:rPr>
          <w:b/>
          <w:bCs/>
        </w:rPr>
        <w:t>(</w:t>
      </w:r>
      <w:r w:rsidR="0079389C">
        <w:rPr>
          <w:b/>
          <w:bCs/>
        </w:rPr>
        <w:t>Seoul</w:t>
      </w:r>
      <w:r w:rsidRPr="00BE5362">
        <w:rPr>
          <w:b/>
          <w:bCs/>
        </w:rPr>
        <w:t xml:space="preserve">) </w:t>
      </w:r>
      <w:r w:rsidR="006569B4">
        <w:rPr>
          <w:b/>
          <w:bCs/>
        </w:rPr>
        <w:t>March 2</w:t>
      </w:r>
      <w:r w:rsidR="000D4BA1">
        <w:rPr>
          <w:b/>
          <w:bCs/>
        </w:rPr>
        <w:t>6</w:t>
      </w:r>
      <w:r w:rsidRPr="00D700E7">
        <w:rPr>
          <w:b/>
          <w:bCs/>
        </w:rPr>
        <w:t>,</w:t>
      </w:r>
      <w:r w:rsidRPr="00BE5362">
        <w:rPr>
          <w:b/>
          <w:bCs/>
        </w:rPr>
        <w:t xml:space="preserve"> 202</w:t>
      </w:r>
      <w:r w:rsidR="009350ED">
        <w:rPr>
          <w:b/>
          <w:bCs/>
        </w:rPr>
        <w:t>4</w:t>
      </w:r>
      <w:r w:rsidR="008C2BBE" w:rsidRPr="00BE5362">
        <w:rPr>
          <w:b/>
          <w:bCs/>
        </w:rPr>
        <w:t xml:space="preserve"> –</w:t>
      </w:r>
      <w:r w:rsidR="000A2F76">
        <w:rPr>
          <w:rFonts w:hint="eastAsia"/>
          <w:lang w:eastAsia="ko-KR"/>
        </w:rPr>
        <w:t xml:space="preserve"> </w:t>
      </w:r>
      <w:r w:rsidR="00CE0C44" w:rsidRPr="00CE0C44">
        <w:t>Kia</w:t>
      </w:r>
      <w:r w:rsidR="00503E33">
        <w:t xml:space="preserve"> </w:t>
      </w:r>
      <w:r w:rsidR="00E866E2">
        <w:rPr>
          <w:rFonts w:hint="eastAsia"/>
          <w:lang w:eastAsia="ko-KR"/>
        </w:rPr>
        <w:t>C</w:t>
      </w:r>
      <w:r w:rsidR="00E866E2">
        <w:rPr>
          <w:lang w:eastAsia="ko-KR"/>
        </w:rPr>
        <w:t xml:space="preserve">orporation </w:t>
      </w:r>
      <w:r w:rsidR="00580065">
        <w:t xml:space="preserve">has announced the appointment of </w:t>
      </w:r>
      <w:r w:rsidR="009A2B16">
        <w:t xml:space="preserve">new </w:t>
      </w:r>
      <w:r w:rsidR="00580065">
        <w:t xml:space="preserve">Senior Chief Designers Oliver Samson and </w:t>
      </w:r>
      <w:proofErr w:type="spellStart"/>
      <w:r w:rsidR="00580065">
        <w:t>Seungmo</w:t>
      </w:r>
      <w:proofErr w:type="spellEnd"/>
      <w:r w:rsidR="00580065">
        <w:t xml:space="preserve"> Lim as respective heads of its Europe and China Design Centers</w:t>
      </w:r>
      <w:r w:rsidR="006569B4">
        <w:t>, effective 1</w:t>
      </w:r>
      <w:r w:rsidR="006569B4" w:rsidRPr="006569B4">
        <w:rPr>
          <w:vertAlign w:val="superscript"/>
        </w:rPr>
        <w:t>st</w:t>
      </w:r>
      <w:r w:rsidR="006569B4">
        <w:t xml:space="preserve"> of April</w:t>
      </w:r>
      <w:r w:rsidR="00580065">
        <w:t xml:space="preserve">. </w:t>
      </w:r>
    </w:p>
    <w:p w14:paraId="2DDA5C35" w14:textId="77777777" w:rsidR="006569B4" w:rsidRDefault="006569B4" w:rsidP="00595E47"/>
    <w:p w14:paraId="663B7D7F" w14:textId="4E12447D" w:rsidR="00ED5E92" w:rsidRDefault="009A2B16" w:rsidP="00595E47">
      <w:r>
        <w:t xml:space="preserve">With a wealth of </w:t>
      </w:r>
      <w:r w:rsidR="00A43381">
        <w:t xml:space="preserve">experience drawn from tenures at </w:t>
      </w:r>
      <w:r>
        <w:t xml:space="preserve">some of the world’s most recognizable </w:t>
      </w:r>
      <w:r w:rsidR="00A43381">
        <w:t xml:space="preserve">automotive </w:t>
      </w:r>
      <w:r>
        <w:t>brands, the arrivals reinforce Kia’s dedication to</w:t>
      </w:r>
      <w:r w:rsidR="00A43381">
        <w:t xml:space="preserve"> impactful design and</w:t>
      </w:r>
      <w:r>
        <w:t xml:space="preserve"> the proliferation of its ‘Opposites United’ philosophy. </w:t>
      </w:r>
    </w:p>
    <w:p w14:paraId="54627E7D" w14:textId="77777777" w:rsidR="00CB0AFA" w:rsidRDefault="00CB0AFA" w:rsidP="00595E47"/>
    <w:p w14:paraId="2432E7F2" w14:textId="028A41FF" w:rsidR="00CB0AFA" w:rsidRDefault="00CB0AFA" w:rsidP="00595E47">
      <w:r>
        <w:t xml:space="preserve">The new roles will see Samson and Lim lead their teams in collaborating and competing with </w:t>
      </w:r>
      <w:r w:rsidR="00BD1C2B">
        <w:t xml:space="preserve">the </w:t>
      </w:r>
      <w:r>
        <w:t>brand’s other</w:t>
      </w:r>
      <w:r w:rsidRPr="00C54208">
        <w:t xml:space="preserve"> </w:t>
      </w:r>
      <w:r w:rsidR="00BD1C2B">
        <w:t>globally located</w:t>
      </w:r>
      <w:r>
        <w:t xml:space="preserve"> regional</w:t>
      </w:r>
      <w:r w:rsidRPr="00C54208">
        <w:t xml:space="preserve"> Design Centers </w:t>
      </w:r>
      <w:r>
        <w:t>to develop the next generation of Kia designs, concepts</w:t>
      </w:r>
      <w:r w:rsidR="00BD1C2B">
        <w:t xml:space="preserve">, materials, and </w:t>
      </w:r>
      <w:r>
        <w:t xml:space="preserve">models. This work is crucial in </w:t>
      </w:r>
      <w:r w:rsidRPr="00C54208">
        <w:t>support</w:t>
      </w:r>
      <w:r>
        <w:t>ing</w:t>
      </w:r>
      <w:r w:rsidRPr="00C54208">
        <w:t xml:space="preserve"> </w:t>
      </w:r>
      <w:r>
        <w:t>the brand’s</w:t>
      </w:r>
      <w:r w:rsidRPr="00C54208">
        <w:t xml:space="preserve"> main design hub in Namyang, Korea, which undertakes all aspects of car design from planning and conceptualization to styling, modelling</w:t>
      </w:r>
      <w:r>
        <w:t xml:space="preserve">, </w:t>
      </w:r>
      <w:r w:rsidRPr="00C54208">
        <w:t>color, and material development.</w:t>
      </w:r>
    </w:p>
    <w:p w14:paraId="4828EAE6" w14:textId="64C84275" w:rsidR="00E866E2" w:rsidRDefault="00E866E2" w:rsidP="00595E47"/>
    <w:p w14:paraId="71AA7897" w14:textId="08730C0E" w:rsidR="00E866E2" w:rsidRDefault="00E866E2" w:rsidP="00595E47">
      <w:r>
        <w:t>Speaking on the announcement of the appointments, E</w:t>
      </w:r>
      <w:r w:rsidRPr="00595E47">
        <w:t xml:space="preserve">xecutive </w:t>
      </w:r>
      <w:r>
        <w:t>V</w:t>
      </w:r>
      <w:r w:rsidRPr="00595E47">
        <w:t xml:space="preserve">ice </w:t>
      </w:r>
      <w:r>
        <w:t>P</w:t>
      </w:r>
      <w:r w:rsidRPr="00595E47">
        <w:t xml:space="preserve">resident and </w:t>
      </w:r>
      <w:r>
        <w:t>H</w:t>
      </w:r>
      <w:r w:rsidRPr="00595E47">
        <w:t xml:space="preserve">ead of Kia </w:t>
      </w:r>
      <w:r>
        <w:t>G</w:t>
      </w:r>
      <w:r w:rsidRPr="00595E47">
        <w:t xml:space="preserve">lobal </w:t>
      </w:r>
      <w:r>
        <w:t>D</w:t>
      </w:r>
      <w:r w:rsidRPr="00595E47">
        <w:t>esign</w:t>
      </w:r>
      <w:r>
        <w:t xml:space="preserve">, Karim Habib, said: </w:t>
      </w:r>
      <w:r w:rsidR="003D4428">
        <w:t xml:space="preserve">“I am incredibly excited to welcome </w:t>
      </w:r>
      <w:proofErr w:type="spellStart"/>
      <w:r w:rsidR="003D4428">
        <w:t>Seungmo</w:t>
      </w:r>
      <w:proofErr w:type="spellEnd"/>
      <w:r w:rsidR="003D4428">
        <w:t xml:space="preserve"> and Oliver to their new leadership positions within the Kia Design team. By uniting a diverse team of talented individuals with unique perspectives, we can truly embody the philosophy behind Opposites United, better allowing us to deliver truly inspirational and impactful design.” </w:t>
      </w:r>
    </w:p>
    <w:p w14:paraId="710C06DB" w14:textId="77777777" w:rsidR="00CB0AFA" w:rsidRPr="002B0807" w:rsidRDefault="00CB0AFA" w:rsidP="00595E47"/>
    <w:p w14:paraId="12D619B3" w14:textId="7807859F" w:rsidR="00C54208" w:rsidRPr="002B0807" w:rsidRDefault="00F20E5C" w:rsidP="00595E47">
      <w:r w:rsidRPr="002B0807">
        <w:t>After</w:t>
      </w:r>
      <w:r w:rsidR="00C54208" w:rsidRPr="002B0807">
        <w:t xml:space="preserve"> beg</w:t>
      </w:r>
      <w:r w:rsidRPr="002B0807">
        <w:t>inning</w:t>
      </w:r>
      <w:r w:rsidR="00C54208" w:rsidRPr="002B0807">
        <w:t xml:space="preserve"> his career as an Exterior Designer at the Hyundai &amp; Kia Motor European Design Center, Oliver Samson returns to the brand from his role as Head of Innovation Design Platform at </w:t>
      </w:r>
      <w:r w:rsidR="00AB3541" w:rsidRPr="002B0807">
        <w:t xml:space="preserve">the </w:t>
      </w:r>
      <w:proofErr w:type="spellStart"/>
      <w:r w:rsidR="00C54208" w:rsidRPr="002B0807">
        <w:t>Changan</w:t>
      </w:r>
      <w:proofErr w:type="spellEnd"/>
      <w:r w:rsidR="00C54208" w:rsidRPr="002B0807">
        <w:t xml:space="preserve"> European Design Center in Italy. Having additionally held the position of Exterior Design Director at </w:t>
      </w:r>
      <w:r w:rsidR="00BD1C2B" w:rsidRPr="002B0807">
        <w:t>NIO and</w:t>
      </w:r>
      <w:r w:rsidR="00C54208" w:rsidRPr="002B0807">
        <w:t xml:space="preserve"> spent over a decade within the </w:t>
      </w:r>
      <w:r w:rsidR="00C54208" w:rsidRPr="002B0807">
        <w:lastRenderedPageBreak/>
        <w:t xml:space="preserve">Mercedes-Benz Advanced Design Team, his arrival will further strengthen Kia’s already influential Design Center </w:t>
      </w:r>
      <w:r w:rsidR="00AB3541" w:rsidRPr="002B0807">
        <w:t xml:space="preserve">in </w:t>
      </w:r>
      <w:r w:rsidR="00C54208" w:rsidRPr="002B0807">
        <w:t xml:space="preserve">Europe. </w:t>
      </w:r>
    </w:p>
    <w:p w14:paraId="2B9B8EA9" w14:textId="77777777" w:rsidR="00FD17E4" w:rsidRDefault="00FD17E4" w:rsidP="00595E47"/>
    <w:p w14:paraId="01809B56" w14:textId="5C24D6C0" w:rsidR="00AE2BE0" w:rsidRPr="002B0807" w:rsidRDefault="00AE2BE0" w:rsidP="00AE2BE0">
      <w:r w:rsidRPr="002B0807">
        <w:t xml:space="preserve">“I am very happy to have the opportunity to join the Kia Design team here in Europe during a time of significant transformation in the industry. I’ve always admired Kia for its talented and forward-thinking global design team,” said Samson. “Now, I am thrilled and honored to become part of this team, to share my perspective and contribute to this fascinating brand. Most of all, I really look forward to working alongside its talented creatives and leaders in order to develop </w:t>
      </w:r>
      <w:proofErr w:type="gramStart"/>
      <w:r w:rsidRPr="002B0807">
        <w:t>Kia‘</w:t>
      </w:r>
      <w:proofErr w:type="gramEnd"/>
      <w:r w:rsidRPr="002B0807">
        <w:t xml:space="preserve">s design further, together.” </w:t>
      </w:r>
    </w:p>
    <w:p w14:paraId="51E653D8" w14:textId="77777777" w:rsidR="00CB0AFA" w:rsidRDefault="00CB0AFA" w:rsidP="00595E47"/>
    <w:p w14:paraId="00AFBE76" w14:textId="30E1E7A0" w:rsidR="00C54208" w:rsidRDefault="00C54208" w:rsidP="00595E47">
      <w:r>
        <w:t>Arriving</w:t>
      </w:r>
      <w:r w:rsidR="009A2B16">
        <w:t xml:space="preserve"> </w:t>
      </w:r>
      <w:r w:rsidR="00755B2E">
        <w:t xml:space="preserve">from a position as Vice Head of Innovation Design for </w:t>
      </w:r>
      <w:proofErr w:type="spellStart"/>
      <w:r w:rsidR="00755B2E">
        <w:t>Geely</w:t>
      </w:r>
      <w:proofErr w:type="spellEnd"/>
      <w:r w:rsidR="00755B2E">
        <w:t xml:space="preserve"> Automobile, and with over a decade of experience within </w:t>
      </w:r>
      <w:r w:rsidR="00A43381">
        <w:t xml:space="preserve">BMW’s Munich design department, </w:t>
      </w:r>
      <w:proofErr w:type="spellStart"/>
      <w:r>
        <w:t>Seungmo</w:t>
      </w:r>
      <w:proofErr w:type="spellEnd"/>
      <w:r>
        <w:t xml:space="preserve"> Lim is a recipient of honors including the </w:t>
      </w:r>
      <w:proofErr w:type="spellStart"/>
      <w:r>
        <w:t>iF</w:t>
      </w:r>
      <w:proofErr w:type="spellEnd"/>
      <w:r>
        <w:t xml:space="preserve"> Design Award and a gold German Design Award. With Bachelor’s and </w:t>
      </w:r>
      <w:proofErr w:type="gramStart"/>
      <w:r>
        <w:t>Master’s</w:t>
      </w:r>
      <w:proofErr w:type="gramEnd"/>
      <w:r>
        <w:t xml:space="preserve"> degrees in Transportation Design, his unique perspective will be invaluable to Kia Design Center China as the brand continues its transition to becoming a Sustainable Mobility Solutions Provider. </w:t>
      </w:r>
    </w:p>
    <w:p w14:paraId="50F06B8B" w14:textId="77777777" w:rsidR="00FD17E4" w:rsidRDefault="00FD17E4" w:rsidP="00595E47"/>
    <w:p w14:paraId="1754656F" w14:textId="5CD27954" w:rsidR="00FD17E4" w:rsidRDefault="00FD17E4" w:rsidP="00FD17E4">
      <w:r>
        <w:t>“</w:t>
      </w:r>
      <w:r w:rsidR="00E13F6B" w:rsidRPr="00E13F6B">
        <w:t xml:space="preserve">It is a great honor to join Kia Design at a time when </w:t>
      </w:r>
      <w:r w:rsidR="00E13F6B">
        <w:t xml:space="preserve">the industry is facing many dynamic </w:t>
      </w:r>
      <w:r w:rsidR="00E13F6B" w:rsidRPr="00E13F6B">
        <w:t xml:space="preserve">changes and challenges. Together with a creative and talented team, we will strive to enhance </w:t>
      </w:r>
      <w:r w:rsidR="00E13F6B">
        <w:t>Kia’s</w:t>
      </w:r>
      <w:r w:rsidR="00E13F6B" w:rsidRPr="00E13F6B">
        <w:t xml:space="preserve"> design competitiveness by incorporating future values into </w:t>
      </w:r>
      <w:r w:rsidR="00E13F6B">
        <w:t>its</w:t>
      </w:r>
      <w:r w:rsidR="00E13F6B" w:rsidRPr="00E13F6B">
        <w:t xml:space="preserve"> progressive design philosophy. </w:t>
      </w:r>
      <w:r w:rsidR="00E13F6B">
        <w:t>Through</w:t>
      </w:r>
      <w:r w:rsidR="00E13F6B" w:rsidRPr="00E13F6B">
        <w:t xml:space="preserve"> this process, we hope to contribute to the continued important role of the Kia China Design Center."</w:t>
      </w:r>
      <w:r w:rsidR="00E13F6B">
        <w:t xml:space="preserve"> </w:t>
      </w:r>
      <w:r>
        <w:t xml:space="preserve">said Lim. </w:t>
      </w:r>
    </w:p>
    <w:p w14:paraId="7A839205" w14:textId="77777777" w:rsidR="009A2B16" w:rsidRDefault="009A2B16" w:rsidP="00595E47"/>
    <w:p w14:paraId="0E354503" w14:textId="400487AF" w:rsidR="009A2B16" w:rsidRDefault="009A2B16" w:rsidP="009A2B16">
      <w:r>
        <w:t xml:space="preserve">Taking </w:t>
      </w:r>
      <w:r w:rsidRPr="00982DDE">
        <w:t>inspiration from the contrasts found in nature and humanity</w:t>
      </w:r>
      <w:r>
        <w:t xml:space="preserve">, </w:t>
      </w:r>
      <w:hyperlink r:id="rId11" w:history="1">
        <w:r w:rsidRPr="00982DDE">
          <w:rPr>
            <w:rStyle w:val="a5"/>
          </w:rPr>
          <w:t>Opposites United</w:t>
        </w:r>
      </w:hyperlink>
      <w:r>
        <w:t xml:space="preserve"> seeks to find </w:t>
      </w:r>
      <w:r w:rsidRPr="002B0807">
        <w:t xml:space="preserve">synergies </w:t>
      </w:r>
      <w:r w:rsidR="00AE2BE0" w:rsidRPr="002B0807">
        <w:t xml:space="preserve">through </w:t>
      </w:r>
      <w:r w:rsidRPr="002B0807">
        <w:t xml:space="preserve">seemingly </w:t>
      </w:r>
      <w:r>
        <w:t>opposing concepts. B</w:t>
      </w:r>
      <w:r w:rsidRPr="00982DDE">
        <w:t>ased on five key design pillars</w:t>
      </w:r>
      <w:r>
        <w:t xml:space="preserve"> - </w:t>
      </w:r>
      <w:r w:rsidRPr="00982DDE">
        <w:t>Bold for Nature, Joy for Reason, Power to Progress, Technology for Life, and Tension for Serenity</w:t>
      </w:r>
      <w:r>
        <w:t xml:space="preserve"> – the award-winning philosophy can be clearly seen at work in the Kia EV6 and </w:t>
      </w:r>
      <w:proofErr w:type="gramStart"/>
      <w:r>
        <w:t>EV9, and</w:t>
      </w:r>
      <w:proofErr w:type="gramEnd"/>
      <w:r>
        <w:t xml:space="preserve"> will inform all of the brand’s future products. </w:t>
      </w:r>
    </w:p>
    <w:p w14:paraId="30586641" w14:textId="77777777" w:rsidR="00C54208" w:rsidRDefault="00C54208" w:rsidP="009A2B16"/>
    <w:p w14:paraId="134A6F2B" w14:textId="08D61C9E" w:rsidR="00ED5E92" w:rsidRPr="00ED5E92" w:rsidRDefault="00FD17E4" w:rsidP="00E13F6B">
      <w:r>
        <w:t xml:space="preserve">The appointments of </w:t>
      </w:r>
      <w:r w:rsidRPr="002B0807">
        <w:t xml:space="preserve">Samson and </w:t>
      </w:r>
      <w:r w:rsidR="00AE2BE0" w:rsidRPr="002B0807">
        <w:t xml:space="preserve">Lim </w:t>
      </w:r>
      <w:r>
        <w:t xml:space="preserve">demonstrate Kia’s belief that Opposites United should not be applied solely to the final forms of its vehicles, but to the processes and people which create them too. </w:t>
      </w:r>
      <w:r w:rsidR="00F20E5C">
        <w:t xml:space="preserve">By uniting the contrasting perspectives, experiences, </w:t>
      </w:r>
      <w:r w:rsidR="00FD14EE">
        <w:t>beliefs,</w:t>
      </w:r>
      <w:r w:rsidR="00F20E5C">
        <w:t xml:space="preserve"> and opinions of its worldwide team of design pioneers, the brand aims to create products with universal relevance and appeal.</w:t>
      </w:r>
    </w:p>
    <w:p w14:paraId="53700156" w14:textId="77777777" w:rsidR="00C50EF4" w:rsidRDefault="00C50EF4" w:rsidP="002711C0">
      <w:pPr>
        <w:rPr>
          <w:rFonts w:cs="Arial"/>
        </w:rPr>
      </w:pPr>
    </w:p>
    <w:p w14:paraId="1FC3810D" w14:textId="0A1786BE" w:rsidR="00964B47" w:rsidRPr="002F4F0C" w:rsidRDefault="00580E15" w:rsidP="002F4F0C">
      <w:pPr>
        <w:jc w:val="center"/>
        <w:rPr>
          <w:rFonts w:ascii="현대산스 Text" w:eastAsia="현대산스 Text" w:hAnsi="현대산스 Text" w:cs="Arial"/>
          <w:color w:val="000000"/>
          <w:lang w:val="en-GB" w:eastAsia="ko-KR"/>
        </w:rPr>
      </w:pPr>
      <w:r>
        <w:rPr>
          <w:rFonts w:ascii="현대산스 Text" w:eastAsia="현대산스 Text" w:hAnsi="현대산스 Text" w:cs="Arial" w:hint="eastAsia"/>
          <w:color w:val="000000"/>
          <w:lang w:eastAsia="ko-KR"/>
        </w:rPr>
        <w:t>⼀</w:t>
      </w:r>
      <w:r w:rsidR="00C22004" w:rsidRPr="00580E15">
        <w:rPr>
          <w:rFonts w:cs="Arial"/>
          <w:color w:val="000000"/>
          <w:lang w:eastAsia="ko-KR"/>
        </w:rPr>
        <w:t xml:space="preserve"> </w:t>
      </w:r>
      <w:r w:rsidR="009C5377" w:rsidRPr="00580E15">
        <w:rPr>
          <w:rFonts w:cs="Arial"/>
          <w:color w:val="000000"/>
          <w:lang w:eastAsia="ko-KR"/>
        </w:rPr>
        <w:t>END</w:t>
      </w:r>
      <w:r w:rsidR="00C22004" w:rsidRPr="00580E15">
        <w:rPr>
          <w:rFonts w:cs="Arial"/>
          <w:color w:val="000000"/>
          <w:lang w:eastAsia="ko-KR"/>
        </w:rPr>
        <w:t xml:space="preserve"> </w:t>
      </w:r>
      <w:r>
        <w:rPr>
          <w:rFonts w:ascii="현대산스 Text" w:eastAsia="현대산스 Text" w:hAnsi="현대산스 Text" w:cs="Arial" w:hint="eastAsia"/>
          <w:color w:val="000000"/>
          <w:lang w:eastAsia="ko-KR"/>
        </w:rPr>
        <w:t>⼀</w:t>
      </w:r>
    </w:p>
    <w:p w14:paraId="62A632BD" w14:textId="00778B6B" w:rsidR="00B1188D" w:rsidRPr="009C5377" w:rsidRDefault="00B1188D" w:rsidP="004C375A">
      <w:pPr>
        <w:rPr>
          <w:rFonts w:cs="Arial"/>
          <w:bCs/>
        </w:rPr>
      </w:pPr>
      <w:r w:rsidRPr="00CA5C55">
        <w:rPr>
          <w:rFonts w:cs="Arial"/>
          <w:b/>
        </w:rPr>
        <w:t xml:space="preserve">Kia </w:t>
      </w:r>
      <w:r w:rsidRPr="00CA5C55">
        <w:rPr>
          <w:rFonts w:cs="Arial"/>
          <w:b/>
          <w:lang w:eastAsia="ko-KR"/>
        </w:rPr>
        <w:t>Corporation</w:t>
      </w:r>
      <w:r w:rsidRPr="00CA5C55">
        <w:rPr>
          <w:rFonts w:cs="Arial"/>
          <w:b/>
        </w:rPr>
        <w:t xml:space="preserve"> – about us </w:t>
      </w:r>
    </w:p>
    <w:p w14:paraId="5BB75ABC" w14:textId="77777777" w:rsidR="0093600F" w:rsidRPr="00A64311" w:rsidRDefault="0093600F" w:rsidP="0093600F">
      <w:pPr>
        <w:rPr>
          <w:rFonts w:cs="Arial"/>
          <w:bCs/>
          <w:i/>
          <w:iCs/>
        </w:rPr>
      </w:pPr>
      <w:r w:rsidRPr="0071679E">
        <w:rPr>
          <w:rFonts w:cs="Arial"/>
          <w:bCs/>
          <w:i/>
          <w:iCs/>
        </w:rPr>
        <w:t>Kia (</w:t>
      </w:r>
      <w:hyperlink r:id="rId12" w:history="1">
        <w:r w:rsidRPr="0071679E">
          <w:rPr>
            <w:rStyle w:val="a5"/>
            <w:rFonts w:cs="Arial"/>
            <w:bCs/>
            <w:i/>
            <w:iCs/>
          </w:rPr>
          <w:t>www.kia.com</w:t>
        </w:r>
      </w:hyperlink>
      <w:r w:rsidRPr="0071679E">
        <w:rPr>
          <w:rFonts w:cs="Arial"/>
          <w:bCs/>
          <w:i/>
          <w:iCs/>
        </w:rPr>
        <w:t xml:space="preserve">) is a global mobility brand with a vision to create sustainable mobility solutions for consumers, communities, and societies around the world. </w:t>
      </w:r>
      <w:r>
        <w:rPr>
          <w:rFonts w:cs="Arial"/>
          <w:bCs/>
          <w:i/>
          <w:iCs/>
        </w:rPr>
        <w:t>Since</w:t>
      </w:r>
      <w:r w:rsidRPr="0071679E">
        <w:rPr>
          <w:rFonts w:cs="Arial"/>
          <w:bCs/>
          <w:i/>
          <w:iCs/>
        </w:rPr>
        <w:t xml:space="preserve"> 1944 Kia has been providing mobility solution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</w:t>
      </w:r>
      <w:r w:rsidRPr="0071679E">
        <w:rPr>
          <w:rFonts w:cs="Arial"/>
          <w:bCs/>
          <w:i/>
          <w:iCs/>
        </w:rPr>
        <w:lastRenderedPageBreak/>
        <w:t>millions of people around the world to explore the best ways of getting around. The company's brand slogan – ‘Movement that inspires’ – reflects Kia’s commitment to inspire consumers through its products and</w:t>
      </w:r>
      <w:r w:rsidRPr="00A64311">
        <w:rPr>
          <w:rFonts w:cs="Arial"/>
          <w:bCs/>
          <w:i/>
          <w:iCs/>
        </w:rPr>
        <w:t xml:space="preserve"> services.</w:t>
      </w:r>
    </w:p>
    <w:p w14:paraId="7E461BD2" w14:textId="1C122D41" w:rsidR="00B1188D" w:rsidRPr="00CA5C55" w:rsidRDefault="0093600F" w:rsidP="0093600F">
      <w:pPr>
        <w:rPr>
          <w:rFonts w:cs="Arial"/>
          <w:bCs/>
          <w:i/>
          <w:iCs/>
        </w:rPr>
      </w:pPr>
      <w:r w:rsidRPr="00A64311">
        <w:rPr>
          <w:rFonts w:cs="Arial"/>
          <w:bCs/>
          <w:i/>
          <w:iCs/>
        </w:rPr>
        <w:t xml:space="preserve">For more information, visit the Kia Global Media Center at </w:t>
      </w:r>
      <w:hyperlink r:id="rId13" w:history="1">
        <w:r w:rsidRPr="00A64311">
          <w:rPr>
            <w:rStyle w:val="a5"/>
            <w:rFonts w:cs="Arial"/>
            <w:bCs/>
            <w:i/>
            <w:iCs/>
          </w:rPr>
          <w:t>www.kianewscenter.com</w:t>
        </w:r>
      </w:hyperlink>
    </w:p>
    <w:sectPr w:rsidR="00B1188D" w:rsidRPr="00CA5C55" w:rsidSect="004A36DE">
      <w:headerReference w:type="default" r:id="rId14"/>
      <w:footerReference w:type="default" r:id="rId15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8867D" w14:textId="77777777" w:rsidR="00840E04" w:rsidRDefault="00840E04" w:rsidP="00777D9D">
      <w:pPr>
        <w:spacing w:line="240" w:lineRule="auto"/>
      </w:pPr>
      <w:r>
        <w:separator/>
      </w:r>
    </w:p>
  </w:endnote>
  <w:endnote w:type="continuationSeparator" w:id="0">
    <w:p w14:paraId="3DD35310" w14:textId="77777777" w:rsidR="00840E04" w:rsidRDefault="00840E04" w:rsidP="00777D9D">
      <w:pPr>
        <w:spacing w:line="240" w:lineRule="auto"/>
      </w:pPr>
      <w:r>
        <w:continuationSeparator/>
      </w:r>
    </w:p>
  </w:endnote>
  <w:endnote w:type="continuationNotice" w:id="1">
    <w:p w14:paraId="2E962DD8" w14:textId="77777777" w:rsidR="00840E04" w:rsidRDefault="00840E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현대산스 Text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8B2A5" w14:textId="77777777" w:rsidR="009917EC" w:rsidRDefault="00BE7674">
    <w:pPr>
      <w:pStyle w:val="ab"/>
      <w:rPr>
        <w:lang w:eastAsia="ko-KR"/>
      </w:rPr>
    </w:pPr>
    <w:r>
      <w:rPr>
        <w:rFonts w:hint="eastAsia"/>
        <w:noProof/>
      </w:rPr>
      <w:drawing>
        <wp:anchor distT="0" distB="0" distL="114300" distR="114300" simplePos="0" relativeHeight="251658241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A80D9" w14:textId="77777777" w:rsidR="00840E04" w:rsidRDefault="00840E04" w:rsidP="00777D9D">
      <w:pPr>
        <w:spacing w:line="240" w:lineRule="auto"/>
      </w:pPr>
      <w:r>
        <w:separator/>
      </w:r>
    </w:p>
  </w:footnote>
  <w:footnote w:type="continuationSeparator" w:id="0">
    <w:p w14:paraId="3CC65508" w14:textId="77777777" w:rsidR="00840E04" w:rsidRDefault="00840E04" w:rsidP="00777D9D">
      <w:pPr>
        <w:spacing w:line="240" w:lineRule="auto"/>
      </w:pPr>
      <w:r>
        <w:continuationSeparator/>
      </w:r>
    </w:p>
  </w:footnote>
  <w:footnote w:type="continuationNotice" w:id="1">
    <w:p w14:paraId="13889571" w14:textId="77777777" w:rsidR="00840E04" w:rsidRDefault="00840E0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91D28" w14:textId="77777777" w:rsidR="009917EC" w:rsidRDefault="00BE7674">
    <w:pPr>
      <w:pStyle w:val="aa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맑은 고딕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맑은 고딕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맑은 고딕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2656E38"/>
    <w:multiLevelType w:val="hybridMultilevel"/>
    <w:tmpl w:val="2DA8F3FA"/>
    <w:lvl w:ilvl="0" w:tplc="C060B108">
      <w:numFmt w:val="bullet"/>
      <w:lvlText w:val="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20"/>
  </w:num>
  <w:num w:numId="7">
    <w:abstractNumId w:val="17"/>
  </w:num>
  <w:num w:numId="8">
    <w:abstractNumId w:val="8"/>
  </w:num>
  <w:num w:numId="9">
    <w:abstractNumId w:val="5"/>
  </w:num>
  <w:num w:numId="10">
    <w:abstractNumId w:val="4"/>
  </w:num>
  <w:num w:numId="11">
    <w:abstractNumId w:val="21"/>
  </w:num>
  <w:num w:numId="12">
    <w:abstractNumId w:val="2"/>
  </w:num>
  <w:num w:numId="13">
    <w:abstractNumId w:val="19"/>
  </w:num>
  <w:num w:numId="14">
    <w:abstractNumId w:val="9"/>
  </w:num>
  <w:num w:numId="15">
    <w:abstractNumId w:val="12"/>
  </w:num>
  <w:num w:numId="16">
    <w:abstractNumId w:val="23"/>
  </w:num>
  <w:num w:numId="17">
    <w:abstractNumId w:val="11"/>
  </w:num>
  <w:num w:numId="18">
    <w:abstractNumId w:val="0"/>
  </w:num>
  <w:num w:numId="19">
    <w:abstractNumId w:val="15"/>
  </w:num>
  <w:num w:numId="20">
    <w:abstractNumId w:val="10"/>
  </w:num>
  <w:num w:numId="21">
    <w:abstractNumId w:val="14"/>
  </w:num>
  <w:num w:numId="22">
    <w:abstractNumId w:val="16"/>
  </w:num>
  <w:num w:numId="23">
    <w:abstractNumId w:val="13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DateAndTime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TA2N7U0NzUxtjRU0lEKTi0uzszPAykwNK8FABBCizktAAAA"/>
  </w:docVars>
  <w:rsids>
    <w:rsidRoot w:val="004A422B"/>
    <w:rsid w:val="000008E6"/>
    <w:rsid w:val="00000C1C"/>
    <w:rsid w:val="0000100F"/>
    <w:rsid w:val="00002243"/>
    <w:rsid w:val="000039CD"/>
    <w:rsid w:val="00003A47"/>
    <w:rsid w:val="00003AB9"/>
    <w:rsid w:val="00003FEE"/>
    <w:rsid w:val="000044C1"/>
    <w:rsid w:val="00005102"/>
    <w:rsid w:val="00007167"/>
    <w:rsid w:val="00007E1A"/>
    <w:rsid w:val="00010216"/>
    <w:rsid w:val="00010D7C"/>
    <w:rsid w:val="000110CD"/>
    <w:rsid w:val="00012B3E"/>
    <w:rsid w:val="00013269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37F6C"/>
    <w:rsid w:val="00040AE4"/>
    <w:rsid w:val="00040E0B"/>
    <w:rsid w:val="00041AFF"/>
    <w:rsid w:val="00043923"/>
    <w:rsid w:val="00043B7D"/>
    <w:rsid w:val="00044E7E"/>
    <w:rsid w:val="00045018"/>
    <w:rsid w:val="00046B70"/>
    <w:rsid w:val="0004725E"/>
    <w:rsid w:val="000472F0"/>
    <w:rsid w:val="0005143B"/>
    <w:rsid w:val="00052991"/>
    <w:rsid w:val="000530A7"/>
    <w:rsid w:val="0005345E"/>
    <w:rsid w:val="00053A93"/>
    <w:rsid w:val="00053A9D"/>
    <w:rsid w:val="00054C94"/>
    <w:rsid w:val="00055845"/>
    <w:rsid w:val="00055C68"/>
    <w:rsid w:val="000562F4"/>
    <w:rsid w:val="0005648D"/>
    <w:rsid w:val="00056772"/>
    <w:rsid w:val="00060BBC"/>
    <w:rsid w:val="000618BA"/>
    <w:rsid w:val="0006227A"/>
    <w:rsid w:val="0006307A"/>
    <w:rsid w:val="000647EF"/>
    <w:rsid w:val="00064DE2"/>
    <w:rsid w:val="000653A3"/>
    <w:rsid w:val="00065BF5"/>
    <w:rsid w:val="00065E3C"/>
    <w:rsid w:val="00066279"/>
    <w:rsid w:val="000666E8"/>
    <w:rsid w:val="00067A4B"/>
    <w:rsid w:val="00067DF1"/>
    <w:rsid w:val="00070092"/>
    <w:rsid w:val="00070670"/>
    <w:rsid w:val="00071E36"/>
    <w:rsid w:val="0007222A"/>
    <w:rsid w:val="0007309B"/>
    <w:rsid w:val="00074126"/>
    <w:rsid w:val="00074958"/>
    <w:rsid w:val="00074E2D"/>
    <w:rsid w:val="00076010"/>
    <w:rsid w:val="000764FF"/>
    <w:rsid w:val="00076B29"/>
    <w:rsid w:val="0007723E"/>
    <w:rsid w:val="000774F4"/>
    <w:rsid w:val="00077CD2"/>
    <w:rsid w:val="0008003A"/>
    <w:rsid w:val="00080620"/>
    <w:rsid w:val="00080F5A"/>
    <w:rsid w:val="00081B86"/>
    <w:rsid w:val="00083214"/>
    <w:rsid w:val="00083E78"/>
    <w:rsid w:val="00084133"/>
    <w:rsid w:val="0008522E"/>
    <w:rsid w:val="00085236"/>
    <w:rsid w:val="00085549"/>
    <w:rsid w:val="00086908"/>
    <w:rsid w:val="00090BBA"/>
    <w:rsid w:val="0009331B"/>
    <w:rsid w:val="00093AFD"/>
    <w:rsid w:val="000943D6"/>
    <w:rsid w:val="000944AC"/>
    <w:rsid w:val="0009574B"/>
    <w:rsid w:val="00095DF5"/>
    <w:rsid w:val="000974BE"/>
    <w:rsid w:val="000A00DC"/>
    <w:rsid w:val="000A1A00"/>
    <w:rsid w:val="000A2017"/>
    <w:rsid w:val="000A2F76"/>
    <w:rsid w:val="000A314B"/>
    <w:rsid w:val="000A319E"/>
    <w:rsid w:val="000A38F3"/>
    <w:rsid w:val="000A3D91"/>
    <w:rsid w:val="000A4003"/>
    <w:rsid w:val="000A673A"/>
    <w:rsid w:val="000A7FC7"/>
    <w:rsid w:val="000A7FD7"/>
    <w:rsid w:val="000B0A71"/>
    <w:rsid w:val="000B11E1"/>
    <w:rsid w:val="000B3825"/>
    <w:rsid w:val="000B4930"/>
    <w:rsid w:val="000B4BD2"/>
    <w:rsid w:val="000B59C3"/>
    <w:rsid w:val="000B5DA5"/>
    <w:rsid w:val="000B7DB7"/>
    <w:rsid w:val="000C1135"/>
    <w:rsid w:val="000C427C"/>
    <w:rsid w:val="000C4BEC"/>
    <w:rsid w:val="000C5812"/>
    <w:rsid w:val="000C6754"/>
    <w:rsid w:val="000C7648"/>
    <w:rsid w:val="000C76BE"/>
    <w:rsid w:val="000C779F"/>
    <w:rsid w:val="000D0B13"/>
    <w:rsid w:val="000D0B2A"/>
    <w:rsid w:val="000D0EAF"/>
    <w:rsid w:val="000D18C5"/>
    <w:rsid w:val="000D21C4"/>
    <w:rsid w:val="000D2A3E"/>
    <w:rsid w:val="000D3ECD"/>
    <w:rsid w:val="000D40BC"/>
    <w:rsid w:val="000D4BA1"/>
    <w:rsid w:val="000D4EA2"/>
    <w:rsid w:val="000D5AC4"/>
    <w:rsid w:val="000D5F77"/>
    <w:rsid w:val="000D6AF8"/>
    <w:rsid w:val="000D7FAB"/>
    <w:rsid w:val="000E09D2"/>
    <w:rsid w:val="000E0B0F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3509"/>
    <w:rsid w:val="000F3A03"/>
    <w:rsid w:val="000F3A8C"/>
    <w:rsid w:val="000F4586"/>
    <w:rsid w:val="000F58D5"/>
    <w:rsid w:val="000F6160"/>
    <w:rsid w:val="000F6B80"/>
    <w:rsid w:val="000F7417"/>
    <w:rsid w:val="000F7BAC"/>
    <w:rsid w:val="00100C3B"/>
    <w:rsid w:val="0010155A"/>
    <w:rsid w:val="00101A5B"/>
    <w:rsid w:val="00102292"/>
    <w:rsid w:val="00102939"/>
    <w:rsid w:val="00103E71"/>
    <w:rsid w:val="00105AE8"/>
    <w:rsid w:val="001063A5"/>
    <w:rsid w:val="001078DD"/>
    <w:rsid w:val="0011047C"/>
    <w:rsid w:val="00110A6E"/>
    <w:rsid w:val="0011139F"/>
    <w:rsid w:val="001117B7"/>
    <w:rsid w:val="0011388F"/>
    <w:rsid w:val="0011552F"/>
    <w:rsid w:val="00115D02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5B5"/>
    <w:rsid w:val="001309C4"/>
    <w:rsid w:val="00131396"/>
    <w:rsid w:val="00132ABD"/>
    <w:rsid w:val="00134244"/>
    <w:rsid w:val="00134985"/>
    <w:rsid w:val="00137052"/>
    <w:rsid w:val="0013709F"/>
    <w:rsid w:val="00137123"/>
    <w:rsid w:val="001415F2"/>
    <w:rsid w:val="001426E1"/>
    <w:rsid w:val="001427E8"/>
    <w:rsid w:val="00142854"/>
    <w:rsid w:val="00142BAF"/>
    <w:rsid w:val="00142C5C"/>
    <w:rsid w:val="00143295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5E6A"/>
    <w:rsid w:val="00157D6E"/>
    <w:rsid w:val="00157E71"/>
    <w:rsid w:val="001606AC"/>
    <w:rsid w:val="00160DE9"/>
    <w:rsid w:val="00162774"/>
    <w:rsid w:val="00164468"/>
    <w:rsid w:val="0016476B"/>
    <w:rsid w:val="0016531C"/>
    <w:rsid w:val="001666A9"/>
    <w:rsid w:val="00167268"/>
    <w:rsid w:val="00170639"/>
    <w:rsid w:val="00170B57"/>
    <w:rsid w:val="0017177F"/>
    <w:rsid w:val="00171840"/>
    <w:rsid w:val="001723BB"/>
    <w:rsid w:val="001725A8"/>
    <w:rsid w:val="00172FC4"/>
    <w:rsid w:val="0017410B"/>
    <w:rsid w:val="00174459"/>
    <w:rsid w:val="00176104"/>
    <w:rsid w:val="0017639D"/>
    <w:rsid w:val="00176AF4"/>
    <w:rsid w:val="0017786F"/>
    <w:rsid w:val="001824C5"/>
    <w:rsid w:val="00184474"/>
    <w:rsid w:val="00186F8D"/>
    <w:rsid w:val="00187280"/>
    <w:rsid w:val="00187350"/>
    <w:rsid w:val="00187F08"/>
    <w:rsid w:val="001902FB"/>
    <w:rsid w:val="001917A9"/>
    <w:rsid w:val="00192390"/>
    <w:rsid w:val="001930F7"/>
    <w:rsid w:val="001934B9"/>
    <w:rsid w:val="00195652"/>
    <w:rsid w:val="00195731"/>
    <w:rsid w:val="00196101"/>
    <w:rsid w:val="00196641"/>
    <w:rsid w:val="00196F21"/>
    <w:rsid w:val="0019773E"/>
    <w:rsid w:val="00197F56"/>
    <w:rsid w:val="001A09FE"/>
    <w:rsid w:val="001A453A"/>
    <w:rsid w:val="001A500E"/>
    <w:rsid w:val="001A6003"/>
    <w:rsid w:val="001A629F"/>
    <w:rsid w:val="001A6BD1"/>
    <w:rsid w:val="001B020C"/>
    <w:rsid w:val="001B0BC5"/>
    <w:rsid w:val="001B288F"/>
    <w:rsid w:val="001B37B4"/>
    <w:rsid w:val="001B4743"/>
    <w:rsid w:val="001B7828"/>
    <w:rsid w:val="001C0778"/>
    <w:rsid w:val="001C2E7A"/>
    <w:rsid w:val="001C3689"/>
    <w:rsid w:val="001C38FB"/>
    <w:rsid w:val="001C42A3"/>
    <w:rsid w:val="001C5436"/>
    <w:rsid w:val="001C543E"/>
    <w:rsid w:val="001C6637"/>
    <w:rsid w:val="001C7F79"/>
    <w:rsid w:val="001D02FA"/>
    <w:rsid w:val="001D20EA"/>
    <w:rsid w:val="001D2344"/>
    <w:rsid w:val="001D36B1"/>
    <w:rsid w:val="001D43F2"/>
    <w:rsid w:val="001D4630"/>
    <w:rsid w:val="001D4EDF"/>
    <w:rsid w:val="001D541F"/>
    <w:rsid w:val="001D5962"/>
    <w:rsid w:val="001D5E4C"/>
    <w:rsid w:val="001D6BC5"/>
    <w:rsid w:val="001D739B"/>
    <w:rsid w:val="001E0377"/>
    <w:rsid w:val="001E0B96"/>
    <w:rsid w:val="001E2559"/>
    <w:rsid w:val="001E2B13"/>
    <w:rsid w:val="001E3A6B"/>
    <w:rsid w:val="001E499B"/>
    <w:rsid w:val="001E4B74"/>
    <w:rsid w:val="001E5518"/>
    <w:rsid w:val="001E57DD"/>
    <w:rsid w:val="001E5F07"/>
    <w:rsid w:val="001E61FF"/>
    <w:rsid w:val="001E6681"/>
    <w:rsid w:val="001E701B"/>
    <w:rsid w:val="001E712D"/>
    <w:rsid w:val="001F0D1A"/>
    <w:rsid w:val="001F16D1"/>
    <w:rsid w:val="001F41C1"/>
    <w:rsid w:val="001F6369"/>
    <w:rsid w:val="001F6742"/>
    <w:rsid w:val="001F73C6"/>
    <w:rsid w:val="002027D2"/>
    <w:rsid w:val="00202E79"/>
    <w:rsid w:val="002033AB"/>
    <w:rsid w:val="00203519"/>
    <w:rsid w:val="00203B2A"/>
    <w:rsid w:val="00203DA4"/>
    <w:rsid w:val="00207411"/>
    <w:rsid w:val="00207611"/>
    <w:rsid w:val="0020781F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1645C"/>
    <w:rsid w:val="002173F9"/>
    <w:rsid w:val="00220870"/>
    <w:rsid w:val="00223C84"/>
    <w:rsid w:val="0022447F"/>
    <w:rsid w:val="0022571A"/>
    <w:rsid w:val="002261D8"/>
    <w:rsid w:val="002262C7"/>
    <w:rsid w:val="0022655E"/>
    <w:rsid w:val="00226832"/>
    <w:rsid w:val="002269E4"/>
    <w:rsid w:val="00227152"/>
    <w:rsid w:val="0022772D"/>
    <w:rsid w:val="0023259D"/>
    <w:rsid w:val="0023295D"/>
    <w:rsid w:val="00233338"/>
    <w:rsid w:val="0023580D"/>
    <w:rsid w:val="00235E81"/>
    <w:rsid w:val="00236898"/>
    <w:rsid w:val="00236E80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46E01"/>
    <w:rsid w:val="0025110D"/>
    <w:rsid w:val="00251A00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5785C"/>
    <w:rsid w:val="0026048B"/>
    <w:rsid w:val="00260D63"/>
    <w:rsid w:val="002623F2"/>
    <w:rsid w:val="002625F7"/>
    <w:rsid w:val="00263B08"/>
    <w:rsid w:val="002645C9"/>
    <w:rsid w:val="0027013B"/>
    <w:rsid w:val="0027065E"/>
    <w:rsid w:val="002707B6"/>
    <w:rsid w:val="0027106A"/>
    <w:rsid w:val="002711C0"/>
    <w:rsid w:val="0027414A"/>
    <w:rsid w:val="00274616"/>
    <w:rsid w:val="002746D4"/>
    <w:rsid w:val="0027585F"/>
    <w:rsid w:val="002758AB"/>
    <w:rsid w:val="00275CB8"/>
    <w:rsid w:val="0027680E"/>
    <w:rsid w:val="00276F9D"/>
    <w:rsid w:val="002775B5"/>
    <w:rsid w:val="00277B93"/>
    <w:rsid w:val="00281176"/>
    <w:rsid w:val="002815DF"/>
    <w:rsid w:val="00281FA9"/>
    <w:rsid w:val="0028293E"/>
    <w:rsid w:val="002849DD"/>
    <w:rsid w:val="00284DA2"/>
    <w:rsid w:val="00284E9A"/>
    <w:rsid w:val="00286168"/>
    <w:rsid w:val="00286250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96BE4"/>
    <w:rsid w:val="002A1D8F"/>
    <w:rsid w:val="002A4F04"/>
    <w:rsid w:val="002A54FD"/>
    <w:rsid w:val="002A6375"/>
    <w:rsid w:val="002A6442"/>
    <w:rsid w:val="002A746F"/>
    <w:rsid w:val="002B0807"/>
    <w:rsid w:val="002B2D45"/>
    <w:rsid w:val="002B371C"/>
    <w:rsid w:val="002B43EA"/>
    <w:rsid w:val="002B508A"/>
    <w:rsid w:val="002B5773"/>
    <w:rsid w:val="002B5F00"/>
    <w:rsid w:val="002C04D8"/>
    <w:rsid w:val="002C07ED"/>
    <w:rsid w:val="002C1AB1"/>
    <w:rsid w:val="002C28D1"/>
    <w:rsid w:val="002C2C78"/>
    <w:rsid w:val="002C2E00"/>
    <w:rsid w:val="002C48C8"/>
    <w:rsid w:val="002C6C30"/>
    <w:rsid w:val="002C7A21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E7673"/>
    <w:rsid w:val="002F0526"/>
    <w:rsid w:val="002F10C5"/>
    <w:rsid w:val="002F24FA"/>
    <w:rsid w:val="002F2C94"/>
    <w:rsid w:val="002F3747"/>
    <w:rsid w:val="002F3ADC"/>
    <w:rsid w:val="002F4268"/>
    <w:rsid w:val="002F4B93"/>
    <w:rsid w:val="002F4D61"/>
    <w:rsid w:val="002F4F0C"/>
    <w:rsid w:val="002F5509"/>
    <w:rsid w:val="002F5AE6"/>
    <w:rsid w:val="002F64B0"/>
    <w:rsid w:val="002F68F3"/>
    <w:rsid w:val="002F6A6A"/>
    <w:rsid w:val="002F71CD"/>
    <w:rsid w:val="002F7D7A"/>
    <w:rsid w:val="003016C9"/>
    <w:rsid w:val="00302185"/>
    <w:rsid w:val="00303833"/>
    <w:rsid w:val="00304070"/>
    <w:rsid w:val="0030415A"/>
    <w:rsid w:val="003042DD"/>
    <w:rsid w:val="00305AF6"/>
    <w:rsid w:val="0030600E"/>
    <w:rsid w:val="0030637A"/>
    <w:rsid w:val="0030659A"/>
    <w:rsid w:val="0030718F"/>
    <w:rsid w:val="003073D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5E8"/>
    <w:rsid w:val="00323F8A"/>
    <w:rsid w:val="00325BF6"/>
    <w:rsid w:val="003266BC"/>
    <w:rsid w:val="00326826"/>
    <w:rsid w:val="00326EFD"/>
    <w:rsid w:val="003270B1"/>
    <w:rsid w:val="00327FBC"/>
    <w:rsid w:val="00330424"/>
    <w:rsid w:val="00330D67"/>
    <w:rsid w:val="003321E4"/>
    <w:rsid w:val="0033317D"/>
    <w:rsid w:val="00333B9E"/>
    <w:rsid w:val="003346BD"/>
    <w:rsid w:val="00334751"/>
    <w:rsid w:val="00335F2E"/>
    <w:rsid w:val="0033615E"/>
    <w:rsid w:val="00337DA6"/>
    <w:rsid w:val="00340CB9"/>
    <w:rsid w:val="00342B9A"/>
    <w:rsid w:val="0034393F"/>
    <w:rsid w:val="003451AB"/>
    <w:rsid w:val="00345A7D"/>
    <w:rsid w:val="00346ADB"/>
    <w:rsid w:val="00346BBE"/>
    <w:rsid w:val="0035138B"/>
    <w:rsid w:val="00352E04"/>
    <w:rsid w:val="00353286"/>
    <w:rsid w:val="003556F6"/>
    <w:rsid w:val="00357D99"/>
    <w:rsid w:val="00357F4F"/>
    <w:rsid w:val="003609FA"/>
    <w:rsid w:val="00360B80"/>
    <w:rsid w:val="00361E78"/>
    <w:rsid w:val="00362A47"/>
    <w:rsid w:val="00364039"/>
    <w:rsid w:val="003649D5"/>
    <w:rsid w:val="003652C8"/>
    <w:rsid w:val="00366386"/>
    <w:rsid w:val="00366809"/>
    <w:rsid w:val="00366900"/>
    <w:rsid w:val="00366AD9"/>
    <w:rsid w:val="00367A3E"/>
    <w:rsid w:val="00367C66"/>
    <w:rsid w:val="003709CB"/>
    <w:rsid w:val="003714C9"/>
    <w:rsid w:val="003723AE"/>
    <w:rsid w:val="0037252F"/>
    <w:rsid w:val="00375785"/>
    <w:rsid w:val="00377CFD"/>
    <w:rsid w:val="003824DC"/>
    <w:rsid w:val="003852D4"/>
    <w:rsid w:val="003855AF"/>
    <w:rsid w:val="00385AEE"/>
    <w:rsid w:val="00386890"/>
    <w:rsid w:val="00387189"/>
    <w:rsid w:val="00387660"/>
    <w:rsid w:val="003953A7"/>
    <w:rsid w:val="00396DC0"/>
    <w:rsid w:val="00396E0C"/>
    <w:rsid w:val="003972A5"/>
    <w:rsid w:val="00397B9F"/>
    <w:rsid w:val="003A10B2"/>
    <w:rsid w:val="003A13AE"/>
    <w:rsid w:val="003A38E2"/>
    <w:rsid w:val="003A50BC"/>
    <w:rsid w:val="003A53AD"/>
    <w:rsid w:val="003A63A3"/>
    <w:rsid w:val="003A679A"/>
    <w:rsid w:val="003A6FC3"/>
    <w:rsid w:val="003A7113"/>
    <w:rsid w:val="003B0ADB"/>
    <w:rsid w:val="003B3101"/>
    <w:rsid w:val="003B4003"/>
    <w:rsid w:val="003B46BC"/>
    <w:rsid w:val="003B4D0D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A99"/>
    <w:rsid w:val="003C3D25"/>
    <w:rsid w:val="003C3F19"/>
    <w:rsid w:val="003C7196"/>
    <w:rsid w:val="003C77BD"/>
    <w:rsid w:val="003D1F4E"/>
    <w:rsid w:val="003D20CE"/>
    <w:rsid w:val="003D3000"/>
    <w:rsid w:val="003D3287"/>
    <w:rsid w:val="003D3DA9"/>
    <w:rsid w:val="003D4428"/>
    <w:rsid w:val="003D602F"/>
    <w:rsid w:val="003D6806"/>
    <w:rsid w:val="003D6966"/>
    <w:rsid w:val="003D7494"/>
    <w:rsid w:val="003E01C4"/>
    <w:rsid w:val="003E0FC4"/>
    <w:rsid w:val="003E28DE"/>
    <w:rsid w:val="003E2F95"/>
    <w:rsid w:val="003E573E"/>
    <w:rsid w:val="003E5B6B"/>
    <w:rsid w:val="003E67D6"/>
    <w:rsid w:val="003F04AF"/>
    <w:rsid w:val="003F106A"/>
    <w:rsid w:val="003F22B5"/>
    <w:rsid w:val="003F23D6"/>
    <w:rsid w:val="003F2F0C"/>
    <w:rsid w:val="003F56C0"/>
    <w:rsid w:val="003F5CAF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1474A"/>
    <w:rsid w:val="004208B2"/>
    <w:rsid w:val="00420A5D"/>
    <w:rsid w:val="00420B97"/>
    <w:rsid w:val="0042171D"/>
    <w:rsid w:val="00422AB7"/>
    <w:rsid w:val="004230A4"/>
    <w:rsid w:val="004231FA"/>
    <w:rsid w:val="00423217"/>
    <w:rsid w:val="004234F1"/>
    <w:rsid w:val="00424589"/>
    <w:rsid w:val="00424E8F"/>
    <w:rsid w:val="00425C90"/>
    <w:rsid w:val="0042621B"/>
    <w:rsid w:val="004266E3"/>
    <w:rsid w:val="00427B09"/>
    <w:rsid w:val="00427B94"/>
    <w:rsid w:val="004304BD"/>
    <w:rsid w:val="004305B3"/>
    <w:rsid w:val="00432DE6"/>
    <w:rsid w:val="0043389E"/>
    <w:rsid w:val="00433E14"/>
    <w:rsid w:val="004349BA"/>
    <w:rsid w:val="00436D9C"/>
    <w:rsid w:val="00436E06"/>
    <w:rsid w:val="004371CE"/>
    <w:rsid w:val="00440581"/>
    <w:rsid w:val="004439A7"/>
    <w:rsid w:val="00443B9E"/>
    <w:rsid w:val="00445FF2"/>
    <w:rsid w:val="0044786A"/>
    <w:rsid w:val="00450992"/>
    <w:rsid w:val="00451AD7"/>
    <w:rsid w:val="004527EC"/>
    <w:rsid w:val="004542CD"/>
    <w:rsid w:val="00455CB7"/>
    <w:rsid w:val="004573D3"/>
    <w:rsid w:val="00460828"/>
    <w:rsid w:val="00460F45"/>
    <w:rsid w:val="00461E69"/>
    <w:rsid w:val="00464076"/>
    <w:rsid w:val="00465EC6"/>
    <w:rsid w:val="00470500"/>
    <w:rsid w:val="00470EFB"/>
    <w:rsid w:val="0047101C"/>
    <w:rsid w:val="0047120C"/>
    <w:rsid w:val="00471A35"/>
    <w:rsid w:val="004728E9"/>
    <w:rsid w:val="0047454D"/>
    <w:rsid w:val="00476283"/>
    <w:rsid w:val="00476F21"/>
    <w:rsid w:val="00480879"/>
    <w:rsid w:val="00480F41"/>
    <w:rsid w:val="00481667"/>
    <w:rsid w:val="004818C6"/>
    <w:rsid w:val="00481A30"/>
    <w:rsid w:val="00482414"/>
    <w:rsid w:val="00483024"/>
    <w:rsid w:val="00484F11"/>
    <w:rsid w:val="00487104"/>
    <w:rsid w:val="004949E1"/>
    <w:rsid w:val="00496F72"/>
    <w:rsid w:val="0049702C"/>
    <w:rsid w:val="00497861"/>
    <w:rsid w:val="00497DE2"/>
    <w:rsid w:val="004A025F"/>
    <w:rsid w:val="004A03A5"/>
    <w:rsid w:val="004A0B23"/>
    <w:rsid w:val="004A3345"/>
    <w:rsid w:val="004A36DE"/>
    <w:rsid w:val="004A422B"/>
    <w:rsid w:val="004A4D41"/>
    <w:rsid w:val="004A4F7F"/>
    <w:rsid w:val="004A54C1"/>
    <w:rsid w:val="004A5F02"/>
    <w:rsid w:val="004A6767"/>
    <w:rsid w:val="004A7094"/>
    <w:rsid w:val="004A7DF8"/>
    <w:rsid w:val="004B066E"/>
    <w:rsid w:val="004B0CEE"/>
    <w:rsid w:val="004B1542"/>
    <w:rsid w:val="004B20FA"/>
    <w:rsid w:val="004B2233"/>
    <w:rsid w:val="004B2A3F"/>
    <w:rsid w:val="004B2A4D"/>
    <w:rsid w:val="004B32CD"/>
    <w:rsid w:val="004B33C4"/>
    <w:rsid w:val="004B3C6A"/>
    <w:rsid w:val="004B44DB"/>
    <w:rsid w:val="004B4BE8"/>
    <w:rsid w:val="004B6622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628"/>
    <w:rsid w:val="004D0A26"/>
    <w:rsid w:val="004D0DC8"/>
    <w:rsid w:val="004D1795"/>
    <w:rsid w:val="004D2087"/>
    <w:rsid w:val="004D20FE"/>
    <w:rsid w:val="004D2280"/>
    <w:rsid w:val="004D325B"/>
    <w:rsid w:val="004D33C4"/>
    <w:rsid w:val="004D3837"/>
    <w:rsid w:val="004D5F51"/>
    <w:rsid w:val="004D6E32"/>
    <w:rsid w:val="004D710B"/>
    <w:rsid w:val="004D724B"/>
    <w:rsid w:val="004D7724"/>
    <w:rsid w:val="004E00FB"/>
    <w:rsid w:val="004E0AF9"/>
    <w:rsid w:val="004E1935"/>
    <w:rsid w:val="004E25BE"/>
    <w:rsid w:val="004E2F48"/>
    <w:rsid w:val="004E4280"/>
    <w:rsid w:val="004E4364"/>
    <w:rsid w:val="004E7492"/>
    <w:rsid w:val="004E7CFA"/>
    <w:rsid w:val="004F0B9C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177D"/>
    <w:rsid w:val="005027AB"/>
    <w:rsid w:val="005029DC"/>
    <w:rsid w:val="00502AC9"/>
    <w:rsid w:val="005036F3"/>
    <w:rsid w:val="00503833"/>
    <w:rsid w:val="00503B05"/>
    <w:rsid w:val="00503E33"/>
    <w:rsid w:val="00504F95"/>
    <w:rsid w:val="00506259"/>
    <w:rsid w:val="0050718C"/>
    <w:rsid w:val="00507255"/>
    <w:rsid w:val="00507329"/>
    <w:rsid w:val="00507A1A"/>
    <w:rsid w:val="00507BFC"/>
    <w:rsid w:val="0051090D"/>
    <w:rsid w:val="005109A8"/>
    <w:rsid w:val="0051134A"/>
    <w:rsid w:val="00512240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0DC6"/>
    <w:rsid w:val="00522461"/>
    <w:rsid w:val="0052286C"/>
    <w:rsid w:val="00522AD6"/>
    <w:rsid w:val="005230C4"/>
    <w:rsid w:val="00523FE8"/>
    <w:rsid w:val="005240DA"/>
    <w:rsid w:val="00524166"/>
    <w:rsid w:val="00525CB8"/>
    <w:rsid w:val="00525D4F"/>
    <w:rsid w:val="0052771C"/>
    <w:rsid w:val="00527F49"/>
    <w:rsid w:val="005301FA"/>
    <w:rsid w:val="00531580"/>
    <w:rsid w:val="00531B37"/>
    <w:rsid w:val="00532175"/>
    <w:rsid w:val="0053441B"/>
    <w:rsid w:val="00534AD9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4820"/>
    <w:rsid w:val="0054529D"/>
    <w:rsid w:val="00545691"/>
    <w:rsid w:val="005456DD"/>
    <w:rsid w:val="005468DB"/>
    <w:rsid w:val="00547DEC"/>
    <w:rsid w:val="00552B88"/>
    <w:rsid w:val="005532FF"/>
    <w:rsid w:val="005553D1"/>
    <w:rsid w:val="005563D0"/>
    <w:rsid w:val="005579A0"/>
    <w:rsid w:val="00557E87"/>
    <w:rsid w:val="00561CDB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66CA1"/>
    <w:rsid w:val="00567186"/>
    <w:rsid w:val="00570588"/>
    <w:rsid w:val="00570713"/>
    <w:rsid w:val="00574262"/>
    <w:rsid w:val="005752BB"/>
    <w:rsid w:val="005755A6"/>
    <w:rsid w:val="00575635"/>
    <w:rsid w:val="0057672B"/>
    <w:rsid w:val="00577F03"/>
    <w:rsid w:val="00580065"/>
    <w:rsid w:val="00580A0E"/>
    <w:rsid w:val="00580E15"/>
    <w:rsid w:val="0058396A"/>
    <w:rsid w:val="005849BA"/>
    <w:rsid w:val="00584B88"/>
    <w:rsid w:val="00587322"/>
    <w:rsid w:val="00587B43"/>
    <w:rsid w:val="00590AD9"/>
    <w:rsid w:val="00590CAB"/>
    <w:rsid w:val="00591892"/>
    <w:rsid w:val="00593261"/>
    <w:rsid w:val="00594651"/>
    <w:rsid w:val="0059466E"/>
    <w:rsid w:val="00594C72"/>
    <w:rsid w:val="00595E47"/>
    <w:rsid w:val="005961B0"/>
    <w:rsid w:val="0059695D"/>
    <w:rsid w:val="00597145"/>
    <w:rsid w:val="0059724C"/>
    <w:rsid w:val="0059768D"/>
    <w:rsid w:val="005A227B"/>
    <w:rsid w:val="005A3392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454E"/>
    <w:rsid w:val="005B5599"/>
    <w:rsid w:val="005B5795"/>
    <w:rsid w:val="005B5AE0"/>
    <w:rsid w:val="005B7412"/>
    <w:rsid w:val="005C082A"/>
    <w:rsid w:val="005C0C15"/>
    <w:rsid w:val="005C270B"/>
    <w:rsid w:val="005C36FA"/>
    <w:rsid w:val="005C43CB"/>
    <w:rsid w:val="005C4A28"/>
    <w:rsid w:val="005C4F5C"/>
    <w:rsid w:val="005C6A64"/>
    <w:rsid w:val="005D0311"/>
    <w:rsid w:val="005D072B"/>
    <w:rsid w:val="005D24A6"/>
    <w:rsid w:val="005D31E4"/>
    <w:rsid w:val="005D4690"/>
    <w:rsid w:val="005D5130"/>
    <w:rsid w:val="005D60FD"/>
    <w:rsid w:val="005E0625"/>
    <w:rsid w:val="005E3762"/>
    <w:rsid w:val="005E3A7A"/>
    <w:rsid w:val="005E407C"/>
    <w:rsid w:val="005E587D"/>
    <w:rsid w:val="005E5BB7"/>
    <w:rsid w:val="005E6BF9"/>
    <w:rsid w:val="005E6C7A"/>
    <w:rsid w:val="005E7B01"/>
    <w:rsid w:val="005F1D6A"/>
    <w:rsid w:val="005F236C"/>
    <w:rsid w:val="005F283C"/>
    <w:rsid w:val="005F2978"/>
    <w:rsid w:val="005F3538"/>
    <w:rsid w:val="005F398C"/>
    <w:rsid w:val="005F468F"/>
    <w:rsid w:val="005F5C0E"/>
    <w:rsid w:val="005F729E"/>
    <w:rsid w:val="005F7A6E"/>
    <w:rsid w:val="00602253"/>
    <w:rsid w:val="0060372F"/>
    <w:rsid w:val="00603A58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C59"/>
    <w:rsid w:val="00615DAC"/>
    <w:rsid w:val="00615E45"/>
    <w:rsid w:val="00615F17"/>
    <w:rsid w:val="006162B3"/>
    <w:rsid w:val="00622D21"/>
    <w:rsid w:val="00623940"/>
    <w:rsid w:val="00623B3F"/>
    <w:rsid w:val="0062412F"/>
    <w:rsid w:val="00626138"/>
    <w:rsid w:val="006263D6"/>
    <w:rsid w:val="00626E1E"/>
    <w:rsid w:val="00627FD9"/>
    <w:rsid w:val="0063011E"/>
    <w:rsid w:val="006301F5"/>
    <w:rsid w:val="00632A00"/>
    <w:rsid w:val="00633538"/>
    <w:rsid w:val="006346CB"/>
    <w:rsid w:val="00634C41"/>
    <w:rsid w:val="006352F7"/>
    <w:rsid w:val="006369C8"/>
    <w:rsid w:val="00636A24"/>
    <w:rsid w:val="0064053B"/>
    <w:rsid w:val="006405FE"/>
    <w:rsid w:val="00643D34"/>
    <w:rsid w:val="00643DE5"/>
    <w:rsid w:val="00646906"/>
    <w:rsid w:val="00646C56"/>
    <w:rsid w:val="00646F26"/>
    <w:rsid w:val="006502DF"/>
    <w:rsid w:val="006513D5"/>
    <w:rsid w:val="00651A90"/>
    <w:rsid w:val="006530FF"/>
    <w:rsid w:val="006545FE"/>
    <w:rsid w:val="006569B4"/>
    <w:rsid w:val="00656A64"/>
    <w:rsid w:val="00657FE6"/>
    <w:rsid w:val="00660BAF"/>
    <w:rsid w:val="00661046"/>
    <w:rsid w:val="006618E9"/>
    <w:rsid w:val="00661CC8"/>
    <w:rsid w:val="00662096"/>
    <w:rsid w:val="00662735"/>
    <w:rsid w:val="00662F30"/>
    <w:rsid w:val="006630D4"/>
    <w:rsid w:val="00663D3D"/>
    <w:rsid w:val="00663F19"/>
    <w:rsid w:val="00666121"/>
    <w:rsid w:val="00666AC2"/>
    <w:rsid w:val="00666B9F"/>
    <w:rsid w:val="006701C5"/>
    <w:rsid w:val="00670789"/>
    <w:rsid w:val="00670F02"/>
    <w:rsid w:val="0067170D"/>
    <w:rsid w:val="00673AC5"/>
    <w:rsid w:val="0067479E"/>
    <w:rsid w:val="006747A6"/>
    <w:rsid w:val="00674CD9"/>
    <w:rsid w:val="0067719B"/>
    <w:rsid w:val="00677481"/>
    <w:rsid w:val="006822C4"/>
    <w:rsid w:val="006835A0"/>
    <w:rsid w:val="006838DA"/>
    <w:rsid w:val="006849DF"/>
    <w:rsid w:val="00685969"/>
    <w:rsid w:val="0068641D"/>
    <w:rsid w:val="006867C2"/>
    <w:rsid w:val="006867D0"/>
    <w:rsid w:val="00687DC7"/>
    <w:rsid w:val="0069063D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4FD8"/>
    <w:rsid w:val="006A6B3B"/>
    <w:rsid w:val="006A6D18"/>
    <w:rsid w:val="006B14B2"/>
    <w:rsid w:val="006B1FE3"/>
    <w:rsid w:val="006B320C"/>
    <w:rsid w:val="006B5610"/>
    <w:rsid w:val="006B5914"/>
    <w:rsid w:val="006B6B27"/>
    <w:rsid w:val="006B784B"/>
    <w:rsid w:val="006B7B95"/>
    <w:rsid w:val="006C1AD0"/>
    <w:rsid w:val="006C1D3A"/>
    <w:rsid w:val="006C2093"/>
    <w:rsid w:val="006C2915"/>
    <w:rsid w:val="006C47E5"/>
    <w:rsid w:val="006C576F"/>
    <w:rsid w:val="006C5D5B"/>
    <w:rsid w:val="006C6B60"/>
    <w:rsid w:val="006C7082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0192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2BDB"/>
    <w:rsid w:val="006F316F"/>
    <w:rsid w:val="006F350C"/>
    <w:rsid w:val="006F3A7B"/>
    <w:rsid w:val="006F3C47"/>
    <w:rsid w:val="006F4145"/>
    <w:rsid w:val="006F42A9"/>
    <w:rsid w:val="006F53BB"/>
    <w:rsid w:val="006F5FA0"/>
    <w:rsid w:val="006F7CA8"/>
    <w:rsid w:val="00701A2A"/>
    <w:rsid w:val="007049B3"/>
    <w:rsid w:val="00705257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156C1"/>
    <w:rsid w:val="0072009D"/>
    <w:rsid w:val="007206E5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33CE0"/>
    <w:rsid w:val="0074144D"/>
    <w:rsid w:val="00741E65"/>
    <w:rsid w:val="00744FD3"/>
    <w:rsid w:val="00745060"/>
    <w:rsid w:val="00745EFD"/>
    <w:rsid w:val="00746831"/>
    <w:rsid w:val="00746AA3"/>
    <w:rsid w:val="00747F07"/>
    <w:rsid w:val="00751471"/>
    <w:rsid w:val="00752782"/>
    <w:rsid w:val="007547F6"/>
    <w:rsid w:val="00754A03"/>
    <w:rsid w:val="00755B2E"/>
    <w:rsid w:val="00755FA1"/>
    <w:rsid w:val="007566BB"/>
    <w:rsid w:val="00757BD7"/>
    <w:rsid w:val="007614F1"/>
    <w:rsid w:val="00762373"/>
    <w:rsid w:val="00764096"/>
    <w:rsid w:val="007648C1"/>
    <w:rsid w:val="00764DE7"/>
    <w:rsid w:val="00770D9B"/>
    <w:rsid w:val="007716F5"/>
    <w:rsid w:val="00772E81"/>
    <w:rsid w:val="00776660"/>
    <w:rsid w:val="00777D9D"/>
    <w:rsid w:val="00780BEC"/>
    <w:rsid w:val="0078161B"/>
    <w:rsid w:val="007818A8"/>
    <w:rsid w:val="0078204F"/>
    <w:rsid w:val="0078241D"/>
    <w:rsid w:val="00782BFF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1CAB"/>
    <w:rsid w:val="00792D32"/>
    <w:rsid w:val="0079389C"/>
    <w:rsid w:val="0079406E"/>
    <w:rsid w:val="007946E0"/>
    <w:rsid w:val="00794991"/>
    <w:rsid w:val="00794D69"/>
    <w:rsid w:val="00794E19"/>
    <w:rsid w:val="0079513A"/>
    <w:rsid w:val="007952F8"/>
    <w:rsid w:val="0079667F"/>
    <w:rsid w:val="00796D51"/>
    <w:rsid w:val="007A342A"/>
    <w:rsid w:val="007A3974"/>
    <w:rsid w:val="007A3D88"/>
    <w:rsid w:val="007A4251"/>
    <w:rsid w:val="007A452D"/>
    <w:rsid w:val="007A47BD"/>
    <w:rsid w:val="007A5526"/>
    <w:rsid w:val="007A5E1F"/>
    <w:rsid w:val="007A60CA"/>
    <w:rsid w:val="007B10D1"/>
    <w:rsid w:val="007B225E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B8D"/>
    <w:rsid w:val="007C1CCE"/>
    <w:rsid w:val="007C5731"/>
    <w:rsid w:val="007C673E"/>
    <w:rsid w:val="007C6B3A"/>
    <w:rsid w:val="007C74FE"/>
    <w:rsid w:val="007C78A6"/>
    <w:rsid w:val="007D02BA"/>
    <w:rsid w:val="007D179D"/>
    <w:rsid w:val="007D1D9F"/>
    <w:rsid w:val="007D2A2C"/>
    <w:rsid w:val="007D2B6D"/>
    <w:rsid w:val="007D354F"/>
    <w:rsid w:val="007D37E3"/>
    <w:rsid w:val="007D4A3D"/>
    <w:rsid w:val="007D4E7D"/>
    <w:rsid w:val="007D6501"/>
    <w:rsid w:val="007D6CC8"/>
    <w:rsid w:val="007D71E3"/>
    <w:rsid w:val="007D74D8"/>
    <w:rsid w:val="007D77D1"/>
    <w:rsid w:val="007E0CEF"/>
    <w:rsid w:val="007E17A6"/>
    <w:rsid w:val="007E1DF8"/>
    <w:rsid w:val="007E407F"/>
    <w:rsid w:val="007E4254"/>
    <w:rsid w:val="007E4942"/>
    <w:rsid w:val="007E5B71"/>
    <w:rsid w:val="007E6293"/>
    <w:rsid w:val="007E6353"/>
    <w:rsid w:val="007E682B"/>
    <w:rsid w:val="007F17FC"/>
    <w:rsid w:val="007F2344"/>
    <w:rsid w:val="007F2F32"/>
    <w:rsid w:val="007F37E4"/>
    <w:rsid w:val="007F3A5D"/>
    <w:rsid w:val="007F5C3C"/>
    <w:rsid w:val="007F71BD"/>
    <w:rsid w:val="0080281D"/>
    <w:rsid w:val="00802A78"/>
    <w:rsid w:val="0080338F"/>
    <w:rsid w:val="0080468D"/>
    <w:rsid w:val="00804841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642D"/>
    <w:rsid w:val="0081668C"/>
    <w:rsid w:val="00817C34"/>
    <w:rsid w:val="00817ED1"/>
    <w:rsid w:val="008200C6"/>
    <w:rsid w:val="00821435"/>
    <w:rsid w:val="008232BB"/>
    <w:rsid w:val="008241B9"/>
    <w:rsid w:val="00825CD6"/>
    <w:rsid w:val="00825D6A"/>
    <w:rsid w:val="00825DDC"/>
    <w:rsid w:val="00826814"/>
    <w:rsid w:val="0082694F"/>
    <w:rsid w:val="00827255"/>
    <w:rsid w:val="008278D0"/>
    <w:rsid w:val="008307E6"/>
    <w:rsid w:val="00831369"/>
    <w:rsid w:val="00834F3C"/>
    <w:rsid w:val="00836E18"/>
    <w:rsid w:val="00836FDD"/>
    <w:rsid w:val="00837AB0"/>
    <w:rsid w:val="00837D22"/>
    <w:rsid w:val="00840327"/>
    <w:rsid w:val="00840CE5"/>
    <w:rsid w:val="00840E04"/>
    <w:rsid w:val="00842438"/>
    <w:rsid w:val="00842B57"/>
    <w:rsid w:val="0084313B"/>
    <w:rsid w:val="0084335E"/>
    <w:rsid w:val="00843CA1"/>
    <w:rsid w:val="008445E5"/>
    <w:rsid w:val="00845496"/>
    <w:rsid w:val="00847BA1"/>
    <w:rsid w:val="00853FDE"/>
    <w:rsid w:val="00854A73"/>
    <w:rsid w:val="00854D27"/>
    <w:rsid w:val="00854D38"/>
    <w:rsid w:val="00855F1C"/>
    <w:rsid w:val="00856C78"/>
    <w:rsid w:val="0086027E"/>
    <w:rsid w:val="0086121D"/>
    <w:rsid w:val="00861AE4"/>
    <w:rsid w:val="008622A3"/>
    <w:rsid w:val="008668A4"/>
    <w:rsid w:val="0086726F"/>
    <w:rsid w:val="00870621"/>
    <w:rsid w:val="00870787"/>
    <w:rsid w:val="00870B2A"/>
    <w:rsid w:val="00871028"/>
    <w:rsid w:val="00872906"/>
    <w:rsid w:val="00873A1D"/>
    <w:rsid w:val="00873FF0"/>
    <w:rsid w:val="0087476B"/>
    <w:rsid w:val="00874C73"/>
    <w:rsid w:val="00875F76"/>
    <w:rsid w:val="0087631C"/>
    <w:rsid w:val="00876CB4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2753"/>
    <w:rsid w:val="00894488"/>
    <w:rsid w:val="00894695"/>
    <w:rsid w:val="00894833"/>
    <w:rsid w:val="00894ECC"/>
    <w:rsid w:val="00895554"/>
    <w:rsid w:val="008959F4"/>
    <w:rsid w:val="00895A83"/>
    <w:rsid w:val="0089686B"/>
    <w:rsid w:val="008A08CB"/>
    <w:rsid w:val="008A2625"/>
    <w:rsid w:val="008A354B"/>
    <w:rsid w:val="008A38AD"/>
    <w:rsid w:val="008A3A4D"/>
    <w:rsid w:val="008A3DDF"/>
    <w:rsid w:val="008A486C"/>
    <w:rsid w:val="008A56AE"/>
    <w:rsid w:val="008A570E"/>
    <w:rsid w:val="008A66F4"/>
    <w:rsid w:val="008A670D"/>
    <w:rsid w:val="008B0157"/>
    <w:rsid w:val="008B0181"/>
    <w:rsid w:val="008B1FB9"/>
    <w:rsid w:val="008B26F3"/>
    <w:rsid w:val="008B2FED"/>
    <w:rsid w:val="008B332E"/>
    <w:rsid w:val="008B3355"/>
    <w:rsid w:val="008B3ACC"/>
    <w:rsid w:val="008B4182"/>
    <w:rsid w:val="008B5881"/>
    <w:rsid w:val="008B5A93"/>
    <w:rsid w:val="008B6009"/>
    <w:rsid w:val="008B6668"/>
    <w:rsid w:val="008B7F5B"/>
    <w:rsid w:val="008C0CE1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7F1"/>
    <w:rsid w:val="008D7ACF"/>
    <w:rsid w:val="008D7B6C"/>
    <w:rsid w:val="008D7C28"/>
    <w:rsid w:val="008E00CF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2860"/>
    <w:rsid w:val="00902A58"/>
    <w:rsid w:val="00903706"/>
    <w:rsid w:val="00903BCC"/>
    <w:rsid w:val="0090426D"/>
    <w:rsid w:val="00904A92"/>
    <w:rsid w:val="00907053"/>
    <w:rsid w:val="00910470"/>
    <w:rsid w:val="00911835"/>
    <w:rsid w:val="00912AEC"/>
    <w:rsid w:val="009130A2"/>
    <w:rsid w:val="009176C3"/>
    <w:rsid w:val="00924FC7"/>
    <w:rsid w:val="0092573B"/>
    <w:rsid w:val="00926E11"/>
    <w:rsid w:val="00927BAA"/>
    <w:rsid w:val="009300F8"/>
    <w:rsid w:val="00930495"/>
    <w:rsid w:val="00931748"/>
    <w:rsid w:val="00931844"/>
    <w:rsid w:val="00933D44"/>
    <w:rsid w:val="00934B7F"/>
    <w:rsid w:val="00935075"/>
    <w:rsid w:val="009350ED"/>
    <w:rsid w:val="00935360"/>
    <w:rsid w:val="00935862"/>
    <w:rsid w:val="00935CB3"/>
    <w:rsid w:val="0093600F"/>
    <w:rsid w:val="00936C3E"/>
    <w:rsid w:val="009370B1"/>
    <w:rsid w:val="00937753"/>
    <w:rsid w:val="00937768"/>
    <w:rsid w:val="00937E14"/>
    <w:rsid w:val="009425E3"/>
    <w:rsid w:val="00944050"/>
    <w:rsid w:val="00946105"/>
    <w:rsid w:val="009464FC"/>
    <w:rsid w:val="00947686"/>
    <w:rsid w:val="00947AE0"/>
    <w:rsid w:val="00950C0D"/>
    <w:rsid w:val="00950E47"/>
    <w:rsid w:val="00951F1D"/>
    <w:rsid w:val="00952690"/>
    <w:rsid w:val="00952A62"/>
    <w:rsid w:val="00952D2B"/>
    <w:rsid w:val="00954C37"/>
    <w:rsid w:val="00955129"/>
    <w:rsid w:val="00956C09"/>
    <w:rsid w:val="00956F63"/>
    <w:rsid w:val="00957578"/>
    <w:rsid w:val="009577E9"/>
    <w:rsid w:val="009607F9"/>
    <w:rsid w:val="00960821"/>
    <w:rsid w:val="0096090F"/>
    <w:rsid w:val="00961E10"/>
    <w:rsid w:val="0096226A"/>
    <w:rsid w:val="00962B53"/>
    <w:rsid w:val="00964B47"/>
    <w:rsid w:val="009654F4"/>
    <w:rsid w:val="009656E6"/>
    <w:rsid w:val="0096740A"/>
    <w:rsid w:val="00967A30"/>
    <w:rsid w:val="00970C55"/>
    <w:rsid w:val="00971D09"/>
    <w:rsid w:val="00972604"/>
    <w:rsid w:val="009728EC"/>
    <w:rsid w:val="00973BFF"/>
    <w:rsid w:val="00974580"/>
    <w:rsid w:val="00974C9C"/>
    <w:rsid w:val="009764AE"/>
    <w:rsid w:val="0097662F"/>
    <w:rsid w:val="0097691E"/>
    <w:rsid w:val="00976958"/>
    <w:rsid w:val="009814C2"/>
    <w:rsid w:val="00981B0E"/>
    <w:rsid w:val="00982283"/>
    <w:rsid w:val="00982DDE"/>
    <w:rsid w:val="00983B9B"/>
    <w:rsid w:val="00983DAA"/>
    <w:rsid w:val="00984B57"/>
    <w:rsid w:val="00984F75"/>
    <w:rsid w:val="009864B2"/>
    <w:rsid w:val="00986C2D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B16"/>
    <w:rsid w:val="009A2C14"/>
    <w:rsid w:val="009A2C58"/>
    <w:rsid w:val="009A2D28"/>
    <w:rsid w:val="009A42C3"/>
    <w:rsid w:val="009A48A6"/>
    <w:rsid w:val="009A50C4"/>
    <w:rsid w:val="009A541E"/>
    <w:rsid w:val="009A5E78"/>
    <w:rsid w:val="009A67E2"/>
    <w:rsid w:val="009A718E"/>
    <w:rsid w:val="009A77EE"/>
    <w:rsid w:val="009A7A79"/>
    <w:rsid w:val="009A7F58"/>
    <w:rsid w:val="009B07D1"/>
    <w:rsid w:val="009B0BD5"/>
    <w:rsid w:val="009B13BF"/>
    <w:rsid w:val="009B34AB"/>
    <w:rsid w:val="009B3E38"/>
    <w:rsid w:val="009B3E9A"/>
    <w:rsid w:val="009B4A02"/>
    <w:rsid w:val="009B50A9"/>
    <w:rsid w:val="009B53A3"/>
    <w:rsid w:val="009B595A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45F3"/>
    <w:rsid w:val="009D56A9"/>
    <w:rsid w:val="009D5F99"/>
    <w:rsid w:val="009D5FF4"/>
    <w:rsid w:val="009D728E"/>
    <w:rsid w:val="009E0EEF"/>
    <w:rsid w:val="009E0EF6"/>
    <w:rsid w:val="009E15CE"/>
    <w:rsid w:val="009E16E3"/>
    <w:rsid w:val="009E16F8"/>
    <w:rsid w:val="009E34B0"/>
    <w:rsid w:val="009E39B9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1E58"/>
    <w:rsid w:val="009F28E9"/>
    <w:rsid w:val="009F2D55"/>
    <w:rsid w:val="009F318A"/>
    <w:rsid w:val="009F35BE"/>
    <w:rsid w:val="009F472A"/>
    <w:rsid w:val="009F51B9"/>
    <w:rsid w:val="009F66BA"/>
    <w:rsid w:val="009F7AE9"/>
    <w:rsid w:val="009F7E9D"/>
    <w:rsid w:val="00A01918"/>
    <w:rsid w:val="00A02560"/>
    <w:rsid w:val="00A02DCD"/>
    <w:rsid w:val="00A02FB5"/>
    <w:rsid w:val="00A03087"/>
    <w:rsid w:val="00A045FF"/>
    <w:rsid w:val="00A05FDD"/>
    <w:rsid w:val="00A063C6"/>
    <w:rsid w:val="00A0647F"/>
    <w:rsid w:val="00A11FAE"/>
    <w:rsid w:val="00A12502"/>
    <w:rsid w:val="00A12869"/>
    <w:rsid w:val="00A1563C"/>
    <w:rsid w:val="00A16476"/>
    <w:rsid w:val="00A16F72"/>
    <w:rsid w:val="00A17728"/>
    <w:rsid w:val="00A217D2"/>
    <w:rsid w:val="00A228D8"/>
    <w:rsid w:val="00A23287"/>
    <w:rsid w:val="00A24298"/>
    <w:rsid w:val="00A26223"/>
    <w:rsid w:val="00A266AA"/>
    <w:rsid w:val="00A27A82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1B23"/>
    <w:rsid w:val="00A42970"/>
    <w:rsid w:val="00A43381"/>
    <w:rsid w:val="00A43787"/>
    <w:rsid w:val="00A44DDB"/>
    <w:rsid w:val="00A452DD"/>
    <w:rsid w:val="00A458AD"/>
    <w:rsid w:val="00A50081"/>
    <w:rsid w:val="00A502A9"/>
    <w:rsid w:val="00A5057B"/>
    <w:rsid w:val="00A55735"/>
    <w:rsid w:val="00A5603D"/>
    <w:rsid w:val="00A56ABA"/>
    <w:rsid w:val="00A5715E"/>
    <w:rsid w:val="00A57400"/>
    <w:rsid w:val="00A574E4"/>
    <w:rsid w:val="00A6183A"/>
    <w:rsid w:val="00A61E38"/>
    <w:rsid w:val="00A61F4D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55EC"/>
    <w:rsid w:val="00A758C0"/>
    <w:rsid w:val="00A763E3"/>
    <w:rsid w:val="00A775AC"/>
    <w:rsid w:val="00A80EF4"/>
    <w:rsid w:val="00A821CC"/>
    <w:rsid w:val="00A83A0C"/>
    <w:rsid w:val="00A85CCC"/>
    <w:rsid w:val="00A85D79"/>
    <w:rsid w:val="00A90286"/>
    <w:rsid w:val="00A92D77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70A"/>
    <w:rsid w:val="00AB1E11"/>
    <w:rsid w:val="00AB28C0"/>
    <w:rsid w:val="00AB2E59"/>
    <w:rsid w:val="00AB3541"/>
    <w:rsid w:val="00AB3980"/>
    <w:rsid w:val="00AB4605"/>
    <w:rsid w:val="00AB4B65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1DB0"/>
    <w:rsid w:val="00AD2E4F"/>
    <w:rsid w:val="00AD3047"/>
    <w:rsid w:val="00AD322C"/>
    <w:rsid w:val="00AD385E"/>
    <w:rsid w:val="00AD3937"/>
    <w:rsid w:val="00AD6D18"/>
    <w:rsid w:val="00AD715F"/>
    <w:rsid w:val="00AD7543"/>
    <w:rsid w:val="00AD7862"/>
    <w:rsid w:val="00AD7EC5"/>
    <w:rsid w:val="00AE1480"/>
    <w:rsid w:val="00AE15BB"/>
    <w:rsid w:val="00AE18F7"/>
    <w:rsid w:val="00AE1DAD"/>
    <w:rsid w:val="00AE22B6"/>
    <w:rsid w:val="00AE245D"/>
    <w:rsid w:val="00AE2BE0"/>
    <w:rsid w:val="00AE3AC1"/>
    <w:rsid w:val="00AE428A"/>
    <w:rsid w:val="00AE499D"/>
    <w:rsid w:val="00AE4E72"/>
    <w:rsid w:val="00AE5DD8"/>
    <w:rsid w:val="00AE666C"/>
    <w:rsid w:val="00AF09AA"/>
    <w:rsid w:val="00AF0F33"/>
    <w:rsid w:val="00AF1038"/>
    <w:rsid w:val="00AF156E"/>
    <w:rsid w:val="00AF1792"/>
    <w:rsid w:val="00AF4977"/>
    <w:rsid w:val="00AF5202"/>
    <w:rsid w:val="00AF556D"/>
    <w:rsid w:val="00AF5816"/>
    <w:rsid w:val="00AF631D"/>
    <w:rsid w:val="00AF6A59"/>
    <w:rsid w:val="00AF6E62"/>
    <w:rsid w:val="00AF7CA2"/>
    <w:rsid w:val="00B00866"/>
    <w:rsid w:val="00B0147E"/>
    <w:rsid w:val="00B03354"/>
    <w:rsid w:val="00B055D0"/>
    <w:rsid w:val="00B0574A"/>
    <w:rsid w:val="00B07B9C"/>
    <w:rsid w:val="00B10F8F"/>
    <w:rsid w:val="00B11498"/>
    <w:rsid w:val="00B117A1"/>
    <w:rsid w:val="00B1188D"/>
    <w:rsid w:val="00B119AD"/>
    <w:rsid w:val="00B13D78"/>
    <w:rsid w:val="00B1435D"/>
    <w:rsid w:val="00B1459F"/>
    <w:rsid w:val="00B15FC4"/>
    <w:rsid w:val="00B1693E"/>
    <w:rsid w:val="00B20EA7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09E9"/>
    <w:rsid w:val="00B42A15"/>
    <w:rsid w:val="00B45D3A"/>
    <w:rsid w:val="00B47F49"/>
    <w:rsid w:val="00B51A23"/>
    <w:rsid w:val="00B52294"/>
    <w:rsid w:val="00B536B8"/>
    <w:rsid w:val="00B54BC2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4974"/>
    <w:rsid w:val="00B65469"/>
    <w:rsid w:val="00B66522"/>
    <w:rsid w:val="00B669EC"/>
    <w:rsid w:val="00B6769E"/>
    <w:rsid w:val="00B702E5"/>
    <w:rsid w:val="00B7224A"/>
    <w:rsid w:val="00B7310F"/>
    <w:rsid w:val="00B75258"/>
    <w:rsid w:val="00B75F76"/>
    <w:rsid w:val="00B77308"/>
    <w:rsid w:val="00B77FDB"/>
    <w:rsid w:val="00B80338"/>
    <w:rsid w:val="00B81471"/>
    <w:rsid w:val="00B81A66"/>
    <w:rsid w:val="00B828A0"/>
    <w:rsid w:val="00B83A1A"/>
    <w:rsid w:val="00B853BE"/>
    <w:rsid w:val="00B8580C"/>
    <w:rsid w:val="00B85A71"/>
    <w:rsid w:val="00B866D1"/>
    <w:rsid w:val="00B86E4A"/>
    <w:rsid w:val="00B87F92"/>
    <w:rsid w:val="00B90BE2"/>
    <w:rsid w:val="00B90F99"/>
    <w:rsid w:val="00B91166"/>
    <w:rsid w:val="00B91674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729"/>
    <w:rsid w:val="00BA5A73"/>
    <w:rsid w:val="00BA7485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4AD4"/>
    <w:rsid w:val="00BC6946"/>
    <w:rsid w:val="00BC69D3"/>
    <w:rsid w:val="00BC6C66"/>
    <w:rsid w:val="00BC7694"/>
    <w:rsid w:val="00BD0231"/>
    <w:rsid w:val="00BD1619"/>
    <w:rsid w:val="00BD1C2B"/>
    <w:rsid w:val="00BD35F3"/>
    <w:rsid w:val="00BD3608"/>
    <w:rsid w:val="00BD4259"/>
    <w:rsid w:val="00BD56EB"/>
    <w:rsid w:val="00BD61BC"/>
    <w:rsid w:val="00BD67D3"/>
    <w:rsid w:val="00BD69D2"/>
    <w:rsid w:val="00BD7118"/>
    <w:rsid w:val="00BD743F"/>
    <w:rsid w:val="00BE0E6F"/>
    <w:rsid w:val="00BE11BC"/>
    <w:rsid w:val="00BE1E04"/>
    <w:rsid w:val="00BE1E3D"/>
    <w:rsid w:val="00BE255B"/>
    <w:rsid w:val="00BE2A04"/>
    <w:rsid w:val="00BE3765"/>
    <w:rsid w:val="00BE5362"/>
    <w:rsid w:val="00BE5816"/>
    <w:rsid w:val="00BE5B44"/>
    <w:rsid w:val="00BE653D"/>
    <w:rsid w:val="00BE7674"/>
    <w:rsid w:val="00BE7A95"/>
    <w:rsid w:val="00BF1131"/>
    <w:rsid w:val="00BF147E"/>
    <w:rsid w:val="00BF2631"/>
    <w:rsid w:val="00BF2A6C"/>
    <w:rsid w:val="00BF2B34"/>
    <w:rsid w:val="00BF2FC1"/>
    <w:rsid w:val="00BF3BC3"/>
    <w:rsid w:val="00BF3BC9"/>
    <w:rsid w:val="00BF3FC7"/>
    <w:rsid w:val="00BF4106"/>
    <w:rsid w:val="00BF4506"/>
    <w:rsid w:val="00BF4A4E"/>
    <w:rsid w:val="00BF5DCE"/>
    <w:rsid w:val="00C00BC4"/>
    <w:rsid w:val="00C03622"/>
    <w:rsid w:val="00C03F50"/>
    <w:rsid w:val="00C045AF"/>
    <w:rsid w:val="00C04C2F"/>
    <w:rsid w:val="00C05934"/>
    <w:rsid w:val="00C06B02"/>
    <w:rsid w:val="00C0755B"/>
    <w:rsid w:val="00C10CA7"/>
    <w:rsid w:val="00C1318C"/>
    <w:rsid w:val="00C13F2F"/>
    <w:rsid w:val="00C14C3D"/>
    <w:rsid w:val="00C14D10"/>
    <w:rsid w:val="00C15422"/>
    <w:rsid w:val="00C155DB"/>
    <w:rsid w:val="00C15C4C"/>
    <w:rsid w:val="00C167B3"/>
    <w:rsid w:val="00C169F2"/>
    <w:rsid w:val="00C16EB5"/>
    <w:rsid w:val="00C16F35"/>
    <w:rsid w:val="00C16FC6"/>
    <w:rsid w:val="00C1718E"/>
    <w:rsid w:val="00C22004"/>
    <w:rsid w:val="00C22B8E"/>
    <w:rsid w:val="00C242D8"/>
    <w:rsid w:val="00C246BF"/>
    <w:rsid w:val="00C25BEE"/>
    <w:rsid w:val="00C27111"/>
    <w:rsid w:val="00C27918"/>
    <w:rsid w:val="00C31775"/>
    <w:rsid w:val="00C31E37"/>
    <w:rsid w:val="00C3265C"/>
    <w:rsid w:val="00C32E1C"/>
    <w:rsid w:val="00C335B0"/>
    <w:rsid w:val="00C3366A"/>
    <w:rsid w:val="00C33785"/>
    <w:rsid w:val="00C34BC5"/>
    <w:rsid w:val="00C35247"/>
    <w:rsid w:val="00C358D4"/>
    <w:rsid w:val="00C3742B"/>
    <w:rsid w:val="00C4116C"/>
    <w:rsid w:val="00C425DE"/>
    <w:rsid w:val="00C433E2"/>
    <w:rsid w:val="00C43EFC"/>
    <w:rsid w:val="00C452A6"/>
    <w:rsid w:val="00C45633"/>
    <w:rsid w:val="00C459B6"/>
    <w:rsid w:val="00C4696F"/>
    <w:rsid w:val="00C50EF4"/>
    <w:rsid w:val="00C528FF"/>
    <w:rsid w:val="00C52DEE"/>
    <w:rsid w:val="00C52F13"/>
    <w:rsid w:val="00C54208"/>
    <w:rsid w:val="00C548DD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2DDF"/>
    <w:rsid w:val="00C6433A"/>
    <w:rsid w:val="00C64598"/>
    <w:rsid w:val="00C6476D"/>
    <w:rsid w:val="00C6594F"/>
    <w:rsid w:val="00C673F3"/>
    <w:rsid w:val="00C70956"/>
    <w:rsid w:val="00C71199"/>
    <w:rsid w:val="00C7143C"/>
    <w:rsid w:val="00C717A2"/>
    <w:rsid w:val="00C72774"/>
    <w:rsid w:val="00C734CC"/>
    <w:rsid w:val="00C74EE1"/>
    <w:rsid w:val="00C80004"/>
    <w:rsid w:val="00C8012C"/>
    <w:rsid w:val="00C804CE"/>
    <w:rsid w:val="00C8096F"/>
    <w:rsid w:val="00C8122C"/>
    <w:rsid w:val="00C8219B"/>
    <w:rsid w:val="00C831CD"/>
    <w:rsid w:val="00C8333E"/>
    <w:rsid w:val="00C83B03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BEF"/>
    <w:rsid w:val="00C94D45"/>
    <w:rsid w:val="00C9533A"/>
    <w:rsid w:val="00C955B7"/>
    <w:rsid w:val="00C95BCE"/>
    <w:rsid w:val="00C965AF"/>
    <w:rsid w:val="00C96C0B"/>
    <w:rsid w:val="00C977DC"/>
    <w:rsid w:val="00CA0A65"/>
    <w:rsid w:val="00CA1417"/>
    <w:rsid w:val="00CA16D9"/>
    <w:rsid w:val="00CA25ED"/>
    <w:rsid w:val="00CA4AE3"/>
    <w:rsid w:val="00CA4F99"/>
    <w:rsid w:val="00CA5C55"/>
    <w:rsid w:val="00CA6948"/>
    <w:rsid w:val="00CB08FB"/>
    <w:rsid w:val="00CB0AFA"/>
    <w:rsid w:val="00CB0B1A"/>
    <w:rsid w:val="00CB101E"/>
    <w:rsid w:val="00CB1033"/>
    <w:rsid w:val="00CB1350"/>
    <w:rsid w:val="00CB2A5B"/>
    <w:rsid w:val="00CB2FDF"/>
    <w:rsid w:val="00CB32D6"/>
    <w:rsid w:val="00CB38E2"/>
    <w:rsid w:val="00CB3BF6"/>
    <w:rsid w:val="00CB4897"/>
    <w:rsid w:val="00CB4A96"/>
    <w:rsid w:val="00CB50CE"/>
    <w:rsid w:val="00CB5ABC"/>
    <w:rsid w:val="00CB5DB4"/>
    <w:rsid w:val="00CC36F2"/>
    <w:rsid w:val="00CC3964"/>
    <w:rsid w:val="00CC3B5B"/>
    <w:rsid w:val="00CC5638"/>
    <w:rsid w:val="00CC5C0B"/>
    <w:rsid w:val="00CC7E4A"/>
    <w:rsid w:val="00CD0304"/>
    <w:rsid w:val="00CD0EBE"/>
    <w:rsid w:val="00CD345B"/>
    <w:rsid w:val="00CD4054"/>
    <w:rsid w:val="00CD46D9"/>
    <w:rsid w:val="00CD4B0D"/>
    <w:rsid w:val="00CD4C2B"/>
    <w:rsid w:val="00CD7285"/>
    <w:rsid w:val="00CE048F"/>
    <w:rsid w:val="00CE0C44"/>
    <w:rsid w:val="00CE24D0"/>
    <w:rsid w:val="00CE27CB"/>
    <w:rsid w:val="00CE29DE"/>
    <w:rsid w:val="00CE4938"/>
    <w:rsid w:val="00CE60F8"/>
    <w:rsid w:val="00CE71C7"/>
    <w:rsid w:val="00CE7F65"/>
    <w:rsid w:val="00CF0AC5"/>
    <w:rsid w:val="00CF282B"/>
    <w:rsid w:val="00CF3775"/>
    <w:rsid w:val="00CF4A83"/>
    <w:rsid w:val="00CF5358"/>
    <w:rsid w:val="00CF53E7"/>
    <w:rsid w:val="00CF5594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4A8D"/>
    <w:rsid w:val="00D056D7"/>
    <w:rsid w:val="00D0686E"/>
    <w:rsid w:val="00D07285"/>
    <w:rsid w:val="00D07B0E"/>
    <w:rsid w:val="00D07B84"/>
    <w:rsid w:val="00D1007D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7F3C"/>
    <w:rsid w:val="00D30666"/>
    <w:rsid w:val="00D30FD3"/>
    <w:rsid w:val="00D31835"/>
    <w:rsid w:val="00D31980"/>
    <w:rsid w:val="00D333AE"/>
    <w:rsid w:val="00D352E7"/>
    <w:rsid w:val="00D358CF"/>
    <w:rsid w:val="00D376A3"/>
    <w:rsid w:val="00D3789E"/>
    <w:rsid w:val="00D37A1E"/>
    <w:rsid w:val="00D404ED"/>
    <w:rsid w:val="00D425D5"/>
    <w:rsid w:val="00D4391B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700E7"/>
    <w:rsid w:val="00D71033"/>
    <w:rsid w:val="00D715D0"/>
    <w:rsid w:val="00D71A4A"/>
    <w:rsid w:val="00D72BB7"/>
    <w:rsid w:val="00D72E66"/>
    <w:rsid w:val="00D73332"/>
    <w:rsid w:val="00D73606"/>
    <w:rsid w:val="00D772E5"/>
    <w:rsid w:val="00D77A18"/>
    <w:rsid w:val="00D80564"/>
    <w:rsid w:val="00D8099B"/>
    <w:rsid w:val="00D81915"/>
    <w:rsid w:val="00D829CD"/>
    <w:rsid w:val="00D82BE5"/>
    <w:rsid w:val="00D83210"/>
    <w:rsid w:val="00D83358"/>
    <w:rsid w:val="00D83F19"/>
    <w:rsid w:val="00D84D37"/>
    <w:rsid w:val="00D85F2E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9F9"/>
    <w:rsid w:val="00DB70D6"/>
    <w:rsid w:val="00DC008E"/>
    <w:rsid w:val="00DC0449"/>
    <w:rsid w:val="00DC080B"/>
    <w:rsid w:val="00DC0B98"/>
    <w:rsid w:val="00DC0E40"/>
    <w:rsid w:val="00DC1337"/>
    <w:rsid w:val="00DC1642"/>
    <w:rsid w:val="00DC1A16"/>
    <w:rsid w:val="00DC310E"/>
    <w:rsid w:val="00DC4269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5F4A"/>
    <w:rsid w:val="00DD70E5"/>
    <w:rsid w:val="00DD79F9"/>
    <w:rsid w:val="00DE1B01"/>
    <w:rsid w:val="00DE30A2"/>
    <w:rsid w:val="00DE32AB"/>
    <w:rsid w:val="00DE3BB9"/>
    <w:rsid w:val="00DE438E"/>
    <w:rsid w:val="00DE48DD"/>
    <w:rsid w:val="00DE4CBD"/>
    <w:rsid w:val="00DE4D71"/>
    <w:rsid w:val="00DE658D"/>
    <w:rsid w:val="00DE7807"/>
    <w:rsid w:val="00DE7AD4"/>
    <w:rsid w:val="00DF10C1"/>
    <w:rsid w:val="00DF1170"/>
    <w:rsid w:val="00DF1E2C"/>
    <w:rsid w:val="00DF272C"/>
    <w:rsid w:val="00DF43A1"/>
    <w:rsid w:val="00DF530A"/>
    <w:rsid w:val="00DF5FA2"/>
    <w:rsid w:val="00DF6C36"/>
    <w:rsid w:val="00E00D64"/>
    <w:rsid w:val="00E0429D"/>
    <w:rsid w:val="00E04987"/>
    <w:rsid w:val="00E049A4"/>
    <w:rsid w:val="00E054E0"/>
    <w:rsid w:val="00E0569D"/>
    <w:rsid w:val="00E05E50"/>
    <w:rsid w:val="00E06551"/>
    <w:rsid w:val="00E06DC3"/>
    <w:rsid w:val="00E07C20"/>
    <w:rsid w:val="00E10167"/>
    <w:rsid w:val="00E132FE"/>
    <w:rsid w:val="00E13911"/>
    <w:rsid w:val="00E13A62"/>
    <w:rsid w:val="00E13F6B"/>
    <w:rsid w:val="00E14E3A"/>
    <w:rsid w:val="00E15CA4"/>
    <w:rsid w:val="00E170CB"/>
    <w:rsid w:val="00E17BDE"/>
    <w:rsid w:val="00E2106D"/>
    <w:rsid w:val="00E21507"/>
    <w:rsid w:val="00E216FB"/>
    <w:rsid w:val="00E22DA0"/>
    <w:rsid w:val="00E23061"/>
    <w:rsid w:val="00E24006"/>
    <w:rsid w:val="00E25C5D"/>
    <w:rsid w:val="00E27095"/>
    <w:rsid w:val="00E270EC"/>
    <w:rsid w:val="00E3030D"/>
    <w:rsid w:val="00E327B1"/>
    <w:rsid w:val="00E32FCE"/>
    <w:rsid w:val="00E34E70"/>
    <w:rsid w:val="00E34F1B"/>
    <w:rsid w:val="00E355EC"/>
    <w:rsid w:val="00E366CF"/>
    <w:rsid w:val="00E4003B"/>
    <w:rsid w:val="00E42454"/>
    <w:rsid w:val="00E42795"/>
    <w:rsid w:val="00E42B93"/>
    <w:rsid w:val="00E42D7B"/>
    <w:rsid w:val="00E4456C"/>
    <w:rsid w:val="00E448AF"/>
    <w:rsid w:val="00E44E4B"/>
    <w:rsid w:val="00E463DE"/>
    <w:rsid w:val="00E47052"/>
    <w:rsid w:val="00E479B5"/>
    <w:rsid w:val="00E501EA"/>
    <w:rsid w:val="00E51F2A"/>
    <w:rsid w:val="00E53456"/>
    <w:rsid w:val="00E56AFF"/>
    <w:rsid w:val="00E5752E"/>
    <w:rsid w:val="00E60A04"/>
    <w:rsid w:val="00E61312"/>
    <w:rsid w:val="00E61695"/>
    <w:rsid w:val="00E616C1"/>
    <w:rsid w:val="00E62524"/>
    <w:rsid w:val="00E633BF"/>
    <w:rsid w:val="00E63648"/>
    <w:rsid w:val="00E64BE2"/>
    <w:rsid w:val="00E64F09"/>
    <w:rsid w:val="00E71EC6"/>
    <w:rsid w:val="00E71F91"/>
    <w:rsid w:val="00E727C7"/>
    <w:rsid w:val="00E7465E"/>
    <w:rsid w:val="00E80BAE"/>
    <w:rsid w:val="00E80DCD"/>
    <w:rsid w:val="00E80F51"/>
    <w:rsid w:val="00E81C4B"/>
    <w:rsid w:val="00E82645"/>
    <w:rsid w:val="00E83B7E"/>
    <w:rsid w:val="00E84422"/>
    <w:rsid w:val="00E84860"/>
    <w:rsid w:val="00E85D07"/>
    <w:rsid w:val="00E86287"/>
    <w:rsid w:val="00E865AB"/>
    <w:rsid w:val="00E866E2"/>
    <w:rsid w:val="00E86D51"/>
    <w:rsid w:val="00E8720A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29A9"/>
    <w:rsid w:val="00EA3DBE"/>
    <w:rsid w:val="00EA6499"/>
    <w:rsid w:val="00EA7488"/>
    <w:rsid w:val="00EA75D0"/>
    <w:rsid w:val="00EA791B"/>
    <w:rsid w:val="00EB0A98"/>
    <w:rsid w:val="00EB0DD9"/>
    <w:rsid w:val="00EB25D1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2830"/>
    <w:rsid w:val="00ED3B31"/>
    <w:rsid w:val="00ED3CB9"/>
    <w:rsid w:val="00ED3E9C"/>
    <w:rsid w:val="00ED4A55"/>
    <w:rsid w:val="00ED560F"/>
    <w:rsid w:val="00ED5E92"/>
    <w:rsid w:val="00ED6840"/>
    <w:rsid w:val="00ED704F"/>
    <w:rsid w:val="00ED79AE"/>
    <w:rsid w:val="00EE016E"/>
    <w:rsid w:val="00EE1585"/>
    <w:rsid w:val="00EE1FE8"/>
    <w:rsid w:val="00EE314C"/>
    <w:rsid w:val="00EE3254"/>
    <w:rsid w:val="00EE3E9B"/>
    <w:rsid w:val="00EE3F76"/>
    <w:rsid w:val="00EE4DAD"/>
    <w:rsid w:val="00EE513E"/>
    <w:rsid w:val="00EE6899"/>
    <w:rsid w:val="00EE6BC1"/>
    <w:rsid w:val="00EE7699"/>
    <w:rsid w:val="00EF13F8"/>
    <w:rsid w:val="00EF1405"/>
    <w:rsid w:val="00EF18F4"/>
    <w:rsid w:val="00EF1B56"/>
    <w:rsid w:val="00EF1C13"/>
    <w:rsid w:val="00EF1F3B"/>
    <w:rsid w:val="00EF2AE7"/>
    <w:rsid w:val="00EF3709"/>
    <w:rsid w:val="00EF4832"/>
    <w:rsid w:val="00EF4B4C"/>
    <w:rsid w:val="00EF60DD"/>
    <w:rsid w:val="00EF6193"/>
    <w:rsid w:val="00EF790D"/>
    <w:rsid w:val="00F00E89"/>
    <w:rsid w:val="00F01050"/>
    <w:rsid w:val="00F03A58"/>
    <w:rsid w:val="00F03BA0"/>
    <w:rsid w:val="00F03FD6"/>
    <w:rsid w:val="00F04A1F"/>
    <w:rsid w:val="00F05872"/>
    <w:rsid w:val="00F05A4E"/>
    <w:rsid w:val="00F0633F"/>
    <w:rsid w:val="00F079E5"/>
    <w:rsid w:val="00F10FB5"/>
    <w:rsid w:val="00F10FDA"/>
    <w:rsid w:val="00F1216F"/>
    <w:rsid w:val="00F12643"/>
    <w:rsid w:val="00F12D56"/>
    <w:rsid w:val="00F13763"/>
    <w:rsid w:val="00F14818"/>
    <w:rsid w:val="00F148A4"/>
    <w:rsid w:val="00F14ED4"/>
    <w:rsid w:val="00F15BD8"/>
    <w:rsid w:val="00F16F33"/>
    <w:rsid w:val="00F20809"/>
    <w:rsid w:val="00F20E5C"/>
    <w:rsid w:val="00F221E1"/>
    <w:rsid w:val="00F25B6D"/>
    <w:rsid w:val="00F25B98"/>
    <w:rsid w:val="00F26237"/>
    <w:rsid w:val="00F30926"/>
    <w:rsid w:val="00F309F1"/>
    <w:rsid w:val="00F327F2"/>
    <w:rsid w:val="00F32AF2"/>
    <w:rsid w:val="00F3315A"/>
    <w:rsid w:val="00F336BD"/>
    <w:rsid w:val="00F345A1"/>
    <w:rsid w:val="00F34986"/>
    <w:rsid w:val="00F351A3"/>
    <w:rsid w:val="00F365C4"/>
    <w:rsid w:val="00F37BCC"/>
    <w:rsid w:val="00F4194A"/>
    <w:rsid w:val="00F41DAE"/>
    <w:rsid w:val="00F429DD"/>
    <w:rsid w:val="00F42DFD"/>
    <w:rsid w:val="00F455B6"/>
    <w:rsid w:val="00F45EA3"/>
    <w:rsid w:val="00F4637A"/>
    <w:rsid w:val="00F477C8"/>
    <w:rsid w:val="00F47859"/>
    <w:rsid w:val="00F51D04"/>
    <w:rsid w:val="00F5200D"/>
    <w:rsid w:val="00F528D7"/>
    <w:rsid w:val="00F53FDB"/>
    <w:rsid w:val="00F54E9F"/>
    <w:rsid w:val="00F55152"/>
    <w:rsid w:val="00F561BD"/>
    <w:rsid w:val="00F56E86"/>
    <w:rsid w:val="00F570A3"/>
    <w:rsid w:val="00F63710"/>
    <w:rsid w:val="00F63A9B"/>
    <w:rsid w:val="00F6469A"/>
    <w:rsid w:val="00F64CB7"/>
    <w:rsid w:val="00F66D50"/>
    <w:rsid w:val="00F6704E"/>
    <w:rsid w:val="00F703EF"/>
    <w:rsid w:val="00F705BC"/>
    <w:rsid w:val="00F71368"/>
    <w:rsid w:val="00F720AF"/>
    <w:rsid w:val="00F73B46"/>
    <w:rsid w:val="00F7564B"/>
    <w:rsid w:val="00F75884"/>
    <w:rsid w:val="00F75A4C"/>
    <w:rsid w:val="00F77119"/>
    <w:rsid w:val="00F77465"/>
    <w:rsid w:val="00F77FD5"/>
    <w:rsid w:val="00F80888"/>
    <w:rsid w:val="00F80A78"/>
    <w:rsid w:val="00F824A9"/>
    <w:rsid w:val="00F82976"/>
    <w:rsid w:val="00F838E7"/>
    <w:rsid w:val="00F85291"/>
    <w:rsid w:val="00F8660F"/>
    <w:rsid w:val="00F87983"/>
    <w:rsid w:val="00F9085C"/>
    <w:rsid w:val="00F924B9"/>
    <w:rsid w:val="00F92DE2"/>
    <w:rsid w:val="00F93230"/>
    <w:rsid w:val="00F93A03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0BAB"/>
    <w:rsid w:val="00FA0BC0"/>
    <w:rsid w:val="00FA1170"/>
    <w:rsid w:val="00FA16DE"/>
    <w:rsid w:val="00FA1CF7"/>
    <w:rsid w:val="00FA1F63"/>
    <w:rsid w:val="00FA2326"/>
    <w:rsid w:val="00FA2ED0"/>
    <w:rsid w:val="00FA3928"/>
    <w:rsid w:val="00FB0D99"/>
    <w:rsid w:val="00FB0E19"/>
    <w:rsid w:val="00FB1FA4"/>
    <w:rsid w:val="00FB2773"/>
    <w:rsid w:val="00FB2EFF"/>
    <w:rsid w:val="00FB3BC0"/>
    <w:rsid w:val="00FB6F2A"/>
    <w:rsid w:val="00FB7982"/>
    <w:rsid w:val="00FC0A79"/>
    <w:rsid w:val="00FC0D6D"/>
    <w:rsid w:val="00FC0D73"/>
    <w:rsid w:val="00FC1973"/>
    <w:rsid w:val="00FC2019"/>
    <w:rsid w:val="00FC3413"/>
    <w:rsid w:val="00FC3D03"/>
    <w:rsid w:val="00FC41FD"/>
    <w:rsid w:val="00FC43B8"/>
    <w:rsid w:val="00FC4A86"/>
    <w:rsid w:val="00FC5E6D"/>
    <w:rsid w:val="00FC62FC"/>
    <w:rsid w:val="00FC6B88"/>
    <w:rsid w:val="00FD02A7"/>
    <w:rsid w:val="00FD0941"/>
    <w:rsid w:val="00FD0998"/>
    <w:rsid w:val="00FD0C20"/>
    <w:rsid w:val="00FD14EE"/>
    <w:rsid w:val="00FD17E4"/>
    <w:rsid w:val="00FD1A53"/>
    <w:rsid w:val="00FD2689"/>
    <w:rsid w:val="00FD2871"/>
    <w:rsid w:val="00FD400E"/>
    <w:rsid w:val="00FD460F"/>
    <w:rsid w:val="00FD4768"/>
    <w:rsid w:val="00FD5425"/>
    <w:rsid w:val="00FD58AE"/>
    <w:rsid w:val="00FD6C20"/>
    <w:rsid w:val="00FE1CB8"/>
    <w:rsid w:val="00FE2806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3FC"/>
    <w:rsid w:val="00F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4B57F2F"/>
  <w15:chartTrackingRefBased/>
  <w15:docId w15:val="{0E31A6D8-C8A3-468D-8855-ECD124E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맑은 고딕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1">
    <w:name w:val="heading 1"/>
    <w:basedOn w:val="a"/>
    <w:next w:val="a"/>
    <w:link w:val="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2">
    <w:name w:val="heading 2"/>
    <w:basedOn w:val="a"/>
    <w:next w:val="a"/>
    <w:link w:val="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3">
    <w:name w:val="heading 3"/>
    <w:basedOn w:val="a"/>
    <w:next w:val="a"/>
    <w:link w:val="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2Char">
    <w:name w:val="제목 2 Char"/>
    <w:link w:val="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a3">
    <w:name w:val="Subtitle"/>
    <w:basedOn w:val="a"/>
    <w:next w:val="a"/>
    <w:link w:val="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Char">
    <w:name w:val="부제 Char"/>
    <w:link w:val="a3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3Char">
    <w:name w:val="제목 3 Char"/>
    <w:link w:val="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a4">
    <w:name w:val="List Paragraph"/>
    <w:basedOn w:val="a"/>
    <w:uiPriority w:val="34"/>
    <w:unhideWhenUsed/>
    <w:qFormat/>
    <w:rsid w:val="004A422B"/>
    <w:pPr>
      <w:ind w:left="720"/>
      <w:contextualSpacing/>
    </w:pPr>
  </w:style>
  <w:style w:type="character" w:styleId="a5">
    <w:name w:val="Hyperlink"/>
    <w:uiPriority w:val="99"/>
    <w:unhideWhenUsed/>
    <w:rsid w:val="004A422B"/>
    <w:rPr>
      <w:color w:val="0563C1"/>
      <w:u w:val="single"/>
    </w:rPr>
  </w:style>
  <w:style w:type="character" w:customStyle="1" w:styleId="10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a6">
    <w:name w:val="Balloon Text"/>
    <w:basedOn w:val="a"/>
    <w:link w:val="Char0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link w:val="a6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a7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a8">
    <w:name w:val="annotation text"/>
    <w:basedOn w:val="a"/>
    <w:link w:val="Char1"/>
    <w:uiPriority w:val="99"/>
    <w:unhideWhenUsed/>
    <w:rsid w:val="00B21D58"/>
  </w:style>
  <w:style w:type="character" w:customStyle="1" w:styleId="Char1">
    <w:name w:val="메모 텍스트 Char"/>
    <w:link w:val="a8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B21D58"/>
    <w:rPr>
      <w:b/>
      <w:bCs/>
    </w:rPr>
  </w:style>
  <w:style w:type="character" w:customStyle="1" w:styleId="Char2">
    <w:name w:val="메모 주제 Char"/>
    <w:link w:val="a9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aa">
    <w:name w:val="header"/>
    <w:basedOn w:val="a"/>
    <w:link w:val="Char3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Char3">
    <w:name w:val="머리글 Char"/>
    <w:link w:val="aa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ab">
    <w:name w:val="footer"/>
    <w:basedOn w:val="a"/>
    <w:link w:val="Char4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Char4">
    <w:name w:val="바닥글 Char"/>
    <w:link w:val="ab"/>
    <w:uiPriority w:val="99"/>
    <w:rsid w:val="00777D9D"/>
    <w:rPr>
      <w:rFonts w:ascii="Arial" w:hAnsi="Arial"/>
      <w:sz w:val="22"/>
      <w:szCs w:val="22"/>
      <w:lang w:eastAsia="en-US"/>
    </w:rPr>
  </w:style>
  <w:style w:type="table" w:styleId="ac">
    <w:name w:val="Table Grid"/>
    <w:basedOn w:val="a1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uiPriority w:val="22"/>
    <w:qFormat/>
    <w:rsid w:val="00BC03A7"/>
    <w:rPr>
      <w:b/>
      <w:bCs/>
    </w:rPr>
  </w:style>
  <w:style w:type="paragraph" w:styleId="a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af">
    <w:name w:val="footnote text"/>
    <w:basedOn w:val="a"/>
    <w:link w:val="Char5"/>
    <w:uiPriority w:val="99"/>
    <w:semiHidden/>
    <w:unhideWhenUsed/>
    <w:rsid w:val="00AD3047"/>
    <w:pPr>
      <w:snapToGrid w:val="0"/>
    </w:pPr>
  </w:style>
  <w:style w:type="character" w:customStyle="1" w:styleId="Char5">
    <w:name w:val="각주 텍스트 Char"/>
    <w:link w:val="af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af0">
    <w:name w:val="footnote reference"/>
    <w:uiPriority w:val="99"/>
    <w:semiHidden/>
    <w:unhideWhenUsed/>
    <w:rsid w:val="00AD3047"/>
    <w:rPr>
      <w:vertAlign w:val="superscript"/>
    </w:rPr>
  </w:style>
  <w:style w:type="character" w:styleId="af1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af2">
    <w:name w:val="Normal (Web)"/>
    <w:basedOn w:val="a"/>
    <w:uiPriority w:val="99"/>
    <w:unhideWhenUsed/>
    <w:rsid w:val="00F12D56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HTML">
    <w:name w:val="HTML Preformatted"/>
    <w:basedOn w:val="a"/>
    <w:link w:val="HTML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Char">
    <w:name w:val="미리 서식이 지정된 HTML Char"/>
    <w:link w:val="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a0"/>
    <w:rsid w:val="00BE5362"/>
  </w:style>
  <w:style w:type="paragraph" w:styleId="af3">
    <w:name w:val="No Spacing"/>
    <w:uiPriority w:val="1"/>
    <w:qFormat/>
    <w:rsid w:val="00BE5362"/>
    <w:rPr>
      <w:sz w:val="22"/>
      <w:szCs w:val="22"/>
      <w:lang w:val="en-US" w:eastAsia="en-US"/>
    </w:rPr>
  </w:style>
  <w:style w:type="character" w:customStyle="1" w:styleId="20">
    <w:name w:val="확인되지 않은 멘션2"/>
    <w:basedOn w:val="a0"/>
    <w:uiPriority w:val="99"/>
    <w:semiHidden/>
    <w:unhideWhenUsed/>
    <w:rsid w:val="00894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ess.kia.com/eu/en/home/media-resouces/press-releases/2023/Kia-celebrates-Opposites-United-design-philosophy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cde0f1-3dec-402d-b135-e0a94cfd8d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2752BF558D1114E9CC78B323CB29828" ma:contentTypeVersion="18" ma:contentTypeDescription="새 문서를 만듭니다." ma:contentTypeScope="" ma:versionID="0147aed059e1d83e9a383fc0a18d3509">
  <xsd:schema xmlns:xsd="http://www.w3.org/2001/XMLSchema" xmlns:xs="http://www.w3.org/2001/XMLSchema" xmlns:p="http://schemas.microsoft.com/office/2006/metadata/properties" xmlns:ns3="e6cde0f1-3dec-402d-b135-e0a94cfd8d69" xmlns:ns4="1c8ffedc-cd5c-4c06-924b-58fe2e995921" targetNamespace="http://schemas.microsoft.com/office/2006/metadata/properties" ma:root="true" ma:fieldsID="e172dec4c160a37273f00f0d07980473" ns3:_="" ns4:_="">
    <xsd:import namespace="e6cde0f1-3dec-402d-b135-e0a94cfd8d69"/>
    <xsd:import namespace="1c8ffedc-cd5c-4c06-924b-58fe2e9959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e0f1-3dec-402d-b135-e0a94cfd8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ffedc-cd5c-4c06-924b-58fe2e9959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4C668-8A2F-4CC4-AF76-D0A572D24623}">
  <ds:schemaRefs>
    <ds:schemaRef ds:uri="http://schemas.microsoft.com/office/2006/metadata/properties"/>
    <ds:schemaRef ds:uri="http://purl.org/dc/elements/1.1/"/>
    <ds:schemaRef ds:uri="http://purl.org/dc/dcmitype/"/>
    <ds:schemaRef ds:uri="http://schemas.openxmlformats.org/package/2006/metadata/core-properties"/>
    <ds:schemaRef ds:uri="e6cde0f1-3dec-402d-b135-e0a94cfd8d69"/>
    <ds:schemaRef ds:uri="http://purl.org/dc/terms/"/>
    <ds:schemaRef ds:uri="1c8ffedc-cd5c-4c06-924b-58fe2e995921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9FED863-2387-4AE6-9F94-B6F96C9F4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D5921A-B725-4F92-8A20-C03B57189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de0f1-3dec-402d-b135-e0a94cfd8d69"/>
    <ds:schemaRef ds:uri="1c8ffedc-cd5c-4c06-924b-58fe2e995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F16F7A-4BD9-4A20-8894-CB18A6F7272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0</Words>
  <Characters>4788</Characters>
  <Application>Microsoft Office Word</Application>
  <DocSecurity>4</DocSecurity>
  <Lines>39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다인 Dain Kang 매니저 글로벌PR전략기획팀</dc:creator>
  <cp:keywords/>
  <cp:lastModifiedBy>최서용 Seoyong Choi 매니저 글로벌PR전략기획팀</cp:lastModifiedBy>
  <cp:revision>2</cp:revision>
  <cp:lastPrinted>2023-06-01T06:01:00Z</cp:lastPrinted>
  <dcterms:created xsi:type="dcterms:W3CDTF">2024-03-22T05:49:00Z</dcterms:created>
  <dcterms:modified xsi:type="dcterms:W3CDTF">2024-03-22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52BF558D1114E9CC78B323CB29828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</Properties>
</file>